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94A52" w14:textId="107BA7B0" w:rsidR="002E4335" w:rsidRDefault="006476BD" w:rsidP="00C14860">
      <w:pPr>
        <w:tabs>
          <w:tab w:val="left" w:pos="285"/>
          <w:tab w:val="right" w:pos="9743"/>
        </w:tabs>
        <w:jc w:val="center"/>
        <w:rPr>
          <w:b/>
        </w:rPr>
      </w:pPr>
      <w:r w:rsidRPr="00165502">
        <w:rPr>
          <w:b/>
        </w:rPr>
        <w:t xml:space="preserve">MUĞLA SITKI KOÇMAN </w:t>
      </w:r>
      <w:r w:rsidR="002E4335" w:rsidRPr="00165502">
        <w:rPr>
          <w:b/>
        </w:rPr>
        <w:t>ÜNİVERSİTESİ</w:t>
      </w:r>
    </w:p>
    <w:p w14:paraId="05EE43AD" w14:textId="77777777" w:rsidR="009B42F0" w:rsidRPr="00165502" w:rsidRDefault="009B42F0" w:rsidP="00C14860">
      <w:pPr>
        <w:tabs>
          <w:tab w:val="left" w:pos="285"/>
          <w:tab w:val="right" w:pos="9743"/>
        </w:tabs>
        <w:jc w:val="center"/>
        <w:rPr>
          <w:b/>
        </w:rPr>
      </w:pPr>
    </w:p>
    <w:sdt>
      <w:sdtPr>
        <w:rPr>
          <w:b/>
        </w:rPr>
        <w:alias w:val="Birim"/>
        <w:tag w:val="Birim"/>
        <w:id w:val="1951429606"/>
        <w:placeholder>
          <w:docPart w:val="DefaultPlaceholder_-1854013438"/>
        </w:placeholder>
        <w:showingPlcHdr/>
        <w:dropDownList>
          <w:listItem w:value="Bir öğe seçin."/>
          <w:listItem w:displayText="Eğitim Bilimleri Enstitüsü" w:value="Eğitim Bilimleri Enstitüsü"/>
          <w:listItem w:displayText="Fen Bilimleri Enstitüsü" w:value="Fen Bilimleri Enstitüsü"/>
          <w:listItem w:displayText="Sağlık Bilimleri Enstitüsü" w:value="Sağlık Bilimleri Enstitüsü"/>
          <w:listItem w:displayText="Sosyal Bilimler Enstitüsü" w:value="Sosyal Bilimler Enstitüsü"/>
          <w:listItem w:displayText="Bodrum Güzel Sanatlar Fakültesi" w:value="Bodrum Güzel Sanatlar Fakültesi"/>
          <w:listItem w:displayText="Diş Hekimliği Fakütesi" w:value="Diş Hekimliği Fakütesi"/>
          <w:listItem w:displayText="Edebiyat Fakültesi" w:value="Edebiyat Fakültesi"/>
          <w:listItem w:displayText="Eğitim Fakültesi" w:value="Eğitim Fakültesi"/>
          <w:listItem w:displayText="Fen Fakültesi" w:value="Fen Fakültesi"/>
          <w:listItem w:displayText="Fethiye İşletme Fakültesi" w:value="Fethiye İşletme Fakültesi"/>
          <w:listItem w:displayText="Fathiye Sağlık Bilimleri Fakültesi" w:value="Fathiye Sağlık Bilimleri Fakültesi"/>
          <w:listItem w:displayText="Fethiye Ziraat Fakültesi" w:value="Fethiye Ziraat Fakültesi"/>
          <w:listItem w:displayText="İktisadi ve İdari Bilimler Fakültesi" w:value="İktisadi ve İdari Bilimler Fakültesi"/>
          <w:listItem w:displayText="İslami İlimler Fakültesi" w:value="İslami İlimler Fakültesi"/>
          <w:listItem w:displayText="Milas Veteriner Fakültesi" w:value="Milas Veteriner Fakültesi"/>
          <w:listItem w:displayText="Mimarlık Fakültesi" w:value="Mimarlık Fakültesi"/>
          <w:listItem w:displayText="Mühendislik Fakültesi" w:value="Mühendislik Fakültesi"/>
          <w:listItem w:displayText="Sağlık Bilimleri Fakültesi" w:value="Sağlık Bilimleri Fakültesi"/>
          <w:listItem w:displayText="Spor Bilimleri Fakültesi" w:value="Spor Bilimleri Fakültesi"/>
          <w:listItem w:displayText="Su Ürünleri Fakültesi" w:value="Su Ürünleri Fakültesi"/>
          <w:listItem w:displayText="Tekonoloji Fakültesi" w:value="Tekonoloji Fakültesi"/>
          <w:listItem w:displayText="Tıp Fakültesi" w:value="Tıp Fakültesi"/>
          <w:listItem w:displayText="Turizm Fakültesi" w:value="Turizm Fakültesi"/>
          <w:listItem w:displayText="Dalaman Sivil Havacılık Yüksekokulu" w:value="Dalaman Sivil Havacılık Yüksekokulu"/>
          <w:listItem w:displayText="Seydikemer Uygulamalı Bilimler Yüksekokulu" w:value="Seydikemer Uygulamalı Bilimler Yüksekokulu"/>
          <w:listItem w:displayText="Bodrum Denizcilik Meslek Yüksekokulu " w:value="Bodrum Denizcilik Meslek Yüksekokulu "/>
          <w:listItem w:displayText="Dalaman Meslek Yüksekokulu" w:value="Dalaman Meslek Yüksekokulu"/>
          <w:listItem w:displayText="Datça K. Y. Meslek Yüksekokulu" w:value="Datça K. Y. Meslek Yüksekokulu"/>
          <w:listItem w:displayText="Fethiye A.S.M.K. Meslek Yüksekokulu" w:value="Fethiye A.S.M.K. Meslek Yüksekokulu"/>
          <w:listItem w:displayText="Fethiye Sağlık Hizmetleri Meslek Yüksekokulu" w:value="Fethiye Sağlık Hizmetleri Meslek Yüksekokulu"/>
          <w:listItem w:displayText="Kavaklıdere Ş. M. A. Meslek Yüksekokulu" w:value="Kavaklıdere Ş. M. A. Meslek Yüksekokulu"/>
          <w:listItem w:displayText="Köyceğiz Meslek Yüksekokulu" w:value="Köyceğiz Meslek Yüksekokulu"/>
          <w:listItem w:displayText="Köyceğiz Sağlık Hizmetleri Meslek Yüksekokulu" w:value="Köyceğiz Sağlık Hizmetleri Meslek Yüksekokulu"/>
          <w:listItem w:displayText="Marmaris Turizm Meslek Yüksekokulu" w:value="Marmaris Turizm Meslek Yüksekokulu"/>
          <w:listItem w:displayText="Milas Meslek Yüksekokulu" w:value="Milas Meslek Yüksekokulu"/>
          <w:listItem w:displayText="Muğla Meslek Yüksekokulu" w:value="Muğla Meslek Yüksekokulu"/>
          <w:listItem w:displayText="Ortaca Meslek Yüksekokulu" w:value="Ortaca Meslek Yüksekokulu"/>
          <w:listItem w:displayText="Muğla Sağlık Hizmetleri Meslek Yüksekokulu" w:value="Muğla Sağlık Hizmetleri Meslek Yüksekokulu"/>
          <w:listItem w:displayText="Ula A.K. Meslek Yüksekokulu" w:value="Ula A.K. Meslek Yüksekokulu"/>
          <w:listItem w:displayText="Yatağan Meslek Yüksekokulu" w:value="Yatağan Meslek Yüksekokulu"/>
        </w:dropDownList>
      </w:sdtPr>
      <w:sdtEndPr/>
      <w:sdtContent>
        <w:p w14:paraId="4E5695E7" w14:textId="03964803" w:rsidR="00E35D2B" w:rsidRPr="00165502" w:rsidRDefault="00D512DE" w:rsidP="00E35D2B">
          <w:pPr>
            <w:tabs>
              <w:tab w:val="left" w:pos="285"/>
              <w:tab w:val="right" w:pos="9743"/>
            </w:tabs>
            <w:jc w:val="center"/>
            <w:rPr>
              <w:b/>
            </w:rPr>
          </w:pPr>
          <w:r w:rsidRPr="003C7100">
            <w:rPr>
              <w:rStyle w:val="YerTutucuMetni"/>
            </w:rPr>
            <w:t>Bir öğe seçin.</w:t>
          </w:r>
        </w:p>
      </w:sdtContent>
    </w:sdt>
    <w:p w14:paraId="0C6F45F7" w14:textId="05A8A9F1" w:rsidR="00C14860" w:rsidRPr="00165502" w:rsidRDefault="00786147" w:rsidP="00C14860">
      <w:pPr>
        <w:tabs>
          <w:tab w:val="left" w:pos="285"/>
          <w:tab w:val="right" w:pos="9743"/>
        </w:tabs>
        <w:jc w:val="center"/>
        <w:rPr>
          <w:b/>
        </w:rPr>
      </w:pPr>
      <w:r w:rsidRPr="00165502">
        <w:rPr>
          <w:b/>
        </w:rPr>
        <w:t>……………………………………….</w:t>
      </w:r>
      <w:r w:rsidR="00E35D2B" w:rsidRPr="00165502">
        <w:rPr>
          <w:b/>
        </w:rPr>
        <w:t xml:space="preserve"> </w:t>
      </w:r>
      <w:sdt>
        <w:sdtPr>
          <w:rPr>
            <w:b/>
          </w:rPr>
          <w:id w:val="-1836062137"/>
          <w:placeholder>
            <w:docPart w:val="DefaultPlaceholder_-1854013438"/>
          </w:placeholder>
          <w:showingPlcHdr/>
          <w:dropDownList>
            <w:listItem w:value="Bir öğe seçin."/>
            <w:listItem w:displayText="Bölüm" w:value="Bölüm"/>
            <w:listItem w:displayText="Anabilim Dalı" w:value="Anabilim Dalı"/>
          </w:dropDownList>
        </w:sdtPr>
        <w:sdtEndPr/>
        <w:sdtContent>
          <w:r w:rsidR="00531B02" w:rsidRPr="003C7100">
            <w:rPr>
              <w:rStyle w:val="YerTutucuMetni"/>
            </w:rPr>
            <w:t>Bir öğe seçin.</w:t>
          </w:r>
        </w:sdtContent>
      </w:sdt>
      <w:r w:rsidR="00E35D2B" w:rsidRPr="00165502">
        <w:rPr>
          <w:b/>
        </w:rPr>
        <w:t xml:space="preserve"> </w:t>
      </w:r>
      <w:r w:rsidR="00421D1B" w:rsidRPr="00165502">
        <w:rPr>
          <w:b/>
        </w:rPr>
        <w:t xml:space="preserve">Başkanlığına </w:t>
      </w:r>
    </w:p>
    <w:p w14:paraId="0658817F" w14:textId="77777777" w:rsidR="00421D1B" w:rsidRPr="00165502" w:rsidRDefault="00421D1B" w:rsidP="00C14860">
      <w:pPr>
        <w:tabs>
          <w:tab w:val="left" w:pos="285"/>
          <w:tab w:val="right" w:pos="9743"/>
        </w:tabs>
        <w:jc w:val="center"/>
        <w:rPr>
          <w:b/>
        </w:rPr>
      </w:pPr>
    </w:p>
    <w:p w14:paraId="23DBCCEE" w14:textId="4009C08D" w:rsidR="002E4335" w:rsidRPr="00165502" w:rsidRDefault="002E4335" w:rsidP="00C14860">
      <w:pPr>
        <w:tabs>
          <w:tab w:val="left" w:pos="285"/>
          <w:tab w:val="right" w:pos="9743"/>
        </w:tabs>
        <w:jc w:val="center"/>
        <w:rPr>
          <w:b/>
        </w:rPr>
      </w:pPr>
      <w:r w:rsidRPr="00165502">
        <w:rPr>
          <w:b/>
        </w:rPr>
        <w:t>ERASMUS</w:t>
      </w:r>
      <w:r w:rsidR="00B7774A" w:rsidRPr="00165502">
        <w:rPr>
          <w:b/>
        </w:rPr>
        <w:t xml:space="preserve"> +</w:t>
      </w:r>
      <w:r w:rsidRPr="00165502">
        <w:rPr>
          <w:b/>
        </w:rPr>
        <w:t xml:space="preserve"> </w:t>
      </w:r>
      <w:r w:rsidR="005B20B3" w:rsidRPr="00165502">
        <w:rPr>
          <w:b/>
        </w:rPr>
        <w:t xml:space="preserve">ÖĞRENCİ </w:t>
      </w:r>
      <w:r w:rsidRPr="00165502">
        <w:rPr>
          <w:b/>
        </w:rPr>
        <w:t>STAJ</w:t>
      </w:r>
      <w:r w:rsidR="00B7774A" w:rsidRPr="00165502">
        <w:rPr>
          <w:b/>
        </w:rPr>
        <w:t xml:space="preserve"> </w:t>
      </w:r>
      <w:r w:rsidRPr="00165502">
        <w:rPr>
          <w:b/>
        </w:rPr>
        <w:t>HAREKETLİLİĞİ</w:t>
      </w:r>
    </w:p>
    <w:p w14:paraId="08BF6F1C" w14:textId="77777777" w:rsidR="00855609" w:rsidRDefault="005B20B3" w:rsidP="00C14860">
      <w:pPr>
        <w:jc w:val="center"/>
        <w:rPr>
          <w:b/>
        </w:rPr>
      </w:pPr>
      <w:r w:rsidRPr="00165502">
        <w:rPr>
          <w:b/>
        </w:rPr>
        <w:t>STAJ FAALİYETİ UYGUNLUK ONAY</w:t>
      </w:r>
      <w:r w:rsidR="006901C8">
        <w:rPr>
          <w:b/>
        </w:rPr>
        <w:t xml:space="preserve"> </w:t>
      </w:r>
      <w:r w:rsidR="00855609">
        <w:rPr>
          <w:b/>
        </w:rPr>
        <w:t>BELGESİ</w:t>
      </w:r>
    </w:p>
    <w:p w14:paraId="4C12EE99" w14:textId="77777777" w:rsidR="002E4335" w:rsidRPr="00165502" w:rsidRDefault="002E4335" w:rsidP="002E4335">
      <w:pPr>
        <w:jc w:val="both"/>
      </w:pPr>
    </w:p>
    <w:p w14:paraId="7A46F2BB" w14:textId="56BAC216" w:rsidR="00565BDE" w:rsidRPr="00612A0E" w:rsidRDefault="00855609" w:rsidP="002E4335">
      <w:pPr>
        <w:jc w:val="both"/>
      </w:pPr>
      <w:sdt>
        <w:sdtPr>
          <w:id w:val="-1273088760"/>
          <w:placeholder>
            <w:docPart w:val="DefaultPlaceholder_-1854013438"/>
          </w:placeholder>
          <w:showingPlcHdr/>
          <w:dropDownList>
            <w:listItem w:value="Bir öğe seçin."/>
            <w:listItem w:displayText="Enstitünüz" w:value="Enstitünüz"/>
            <w:listItem w:displayText="Fakülteniz" w:value="Fakülteniz"/>
            <w:listItem w:displayText="Yüksekokulunuz" w:value="Yüksekokulunuz"/>
          </w:dropDownList>
        </w:sdtPr>
        <w:sdtEndPr/>
        <w:sdtContent>
          <w:r w:rsidR="00D512DE" w:rsidRPr="003C7100">
            <w:rPr>
              <w:rStyle w:val="YerTutucuMetni"/>
            </w:rPr>
            <w:t>Bir öğe seçin.</w:t>
          </w:r>
        </w:sdtContent>
      </w:sdt>
      <w:r w:rsidR="00262DCA" w:rsidRPr="00612A0E">
        <w:t xml:space="preserve"> </w:t>
      </w:r>
      <w:r w:rsidR="00D512DE">
        <w:t xml:space="preserve">…………………………. </w:t>
      </w:r>
      <w:sdt>
        <w:sdtPr>
          <w:id w:val="-1168242281"/>
          <w:placeholder>
            <w:docPart w:val="DefaultPlaceholder_-1854013438"/>
          </w:placeholder>
          <w:dropDownList>
            <w:listItem w:value="Bir öğe seçin."/>
            <w:listItem w:displayText="Bölümü" w:value="Bölümü"/>
            <w:listItem w:displayText="Anabilim Dalı" w:value="Anabilim Dalı"/>
            <w:listItem w:displayText="Programı" w:value="Programı"/>
          </w:dropDownList>
        </w:sdtPr>
        <w:sdtEndPr/>
        <w:sdtContent>
          <w:r w:rsidR="007E232D">
            <w:t>Bölümü</w:t>
          </w:r>
        </w:sdtContent>
      </w:sdt>
      <w:r w:rsidR="00262DCA" w:rsidRPr="00612A0E">
        <w:t xml:space="preserve"> </w:t>
      </w:r>
      <w:r w:rsidR="00BD01F4" w:rsidRPr="00612A0E">
        <w:t>d</w:t>
      </w:r>
      <w:r w:rsidR="00230BCA" w:rsidRPr="00612A0E">
        <w:t xml:space="preserve">ahilinde kayıtlı </w:t>
      </w:r>
      <w:sdt>
        <w:sdtPr>
          <w:id w:val="1177150644"/>
          <w:placeholder>
            <w:docPart w:val="DefaultPlaceholder_-1854013438"/>
          </w:placeholder>
          <w:showingPlcHdr/>
          <w:dropDownList>
            <w:listItem w:value="Bir öğe seçin."/>
            <w:listItem w:displayText="Önlisans" w:value="Önlisans"/>
            <w:listItem w:displayText="Lisans" w:value="Lisans"/>
            <w:listItem w:displayText="Yüksek Lisans" w:value="Yüksek Lisans"/>
            <w:listItem w:displayText="Doktora" w:value="Doktora"/>
          </w:dropDownList>
        </w:sdtPr>
        <w:sdtEndPr/>
        <w:sdtContent>
          <w:r w:rsidR="00D512DE" w:rsidRPr="003C7100">
            <w:rPr>
              <w:rStyle w:val="YerTutucuMetni"/>
            </w:rPr>
            <w:t>Bir öğe seçin.</w:t>
          </w:r>
        </w:sdtContent>
      </w:sdt>
      <w:r w:rsidR="002E4335" w:rsidRPr="00612A0E">
        <w:t xml:space="preserve"> öğrencisiyim. </w:t>
      </w:r>
      <w:r w:rsidR="00BD01F4" w:rsidRPr="00612A0E">
        <w:t xml:space="preserve">Erasmus+ Programı kapsamında </w:t>
      </w:r>
      <w:r w:rsidR="00B754B4" w:rsidRPr="00612A0E">
        <w:t xml:space="preserve">Staj Hareketliliği faaliyeti gerçekleştirmek </w:t>
      </w:r>
      <w:r w:rsidR="00AB0BAA" w:rsidRPr="00612A0E">
        <w:t xml:space="preserve">üzere </w:t>
      </w:r>
      <w:sdt>
        <w:sdtPr>
          <w:id w:val="1711153764"/>
          <w:placeholder>
            <w:docPart w:val="DefaultPlaceholder_-1854013438"/>
          </w:placeholder>
          <w:showingPlcHdr/>
          <w:dropDownList>
            <w:listItem w:value="Bir öğe seçin."/>
            <w:listItem w:displayText="2024" w:value="2024"/>
            <w:listItem w:displayText="2025" w:value="2025"/>
            <w:listItem w:displayText="2026" w:value="2026"/>
            <w:listItem w:displayText="2027" w:value="2027"/>
          </w:dropDownList>
        </w:sdtPr>
        <w:sdtEndPr/>
        <w:sdtContent>
          <w:r w:rsidR="00531B02" w:rsidRPr="003C7100">
            <w:rPr>
              <w:rStyle w:val="YerTutucuMetni"/>
            </w:rPr>
            <w:t>Bir öğe seçin.</w:t>
          </w:r>
        </w:sdtContent>
      </w:sdt>
      <w:r w:rsidR="00491735" w:rsidRPr="00612A0E">
        <w:t xml:space="preserve"> Sözleşme Dönemi </w:t>
      </w:r>
      <w:r w:rsidR="00AB0BAA" w:rsidRPr="00612A0E">
        <w:t xml:space="preserve">ilgili çağrısına başvuru yaparak Asıl katılımcı adayı olarak seçildim. </w:t>
      </w:r>
    </w:p>
    <w:p w14:paraId="5F298060" w14:textId="77777777" w:rsidR="00565BDE" w:rsidRPr="00612A0E" w:rsidRDefault="00565BDE" w:rsidP="00565BDE">
      <w:pPr>
        <w:jc w:val="both"/>
      </w:pPr>
    </w:p>
    <w:p w14:paraId="4898EF27" w14:textId="5CC95210" w:rsidR="002142A0" w:rsidRPr="00612A0E" w:rsidRDefault="00F2363D" w:rsidP="00565BDE">
      <w:pPr>
        <w:jc w:val="both"/>
      </w:pPr>
      <w:r w:rsidRPr="00612A0E">
        <w:t xml:space="preserve">Ekte sunduğum </w:t>
      </w:r>
      <w:r w:rsidR="00FF04A1" w:rsidRPr="00612A0E">
        <w:t xml:space="preserve">“Staj </w:t>
      </w:r>
      <w:r w:rsidR="005B43FB" w:rsidRPr="00612A0E">
        <w:t>Yeri Kabul Mektubu” ve a</w:t>
      </w:r>
      <w:r w:rsidR="008E1191" w:rsidRPr="00612A0E">
        <w:t xml:space="preserve">şağıda </w:t>
      </w:r>
      <w:r w:rsidR="005B43FB" w:rsidRPr="00612A0E">
        <w:t xml:space="preserve">verilen </w:t>
      </w:r>
      <w:r w:rsidR="00A1079A" w:rsidRPr="00612A0E">
        <w:t xml:space="preserve">detay bilgiler </w:t>
      </w:r>
      <w:r w:rsidR="008F6108" w:rsidRPr="00612A0E">
        <w:t>doğrultusunda</w:t>
      </w:r>
      <w:r w:rsidR="00A1079A" w:rsidRPr="00612A0E">
        <w:t xml:space="preserve"> staj yapmayı planladığım kurumun ve staj </w:t>
      </w:r>
      <w:r w:rsidR="008F6108" w:rsidRPr="00612A0E">
        <w:t>içeriğinin</w:t>
      </w:r>
      <w:r w:rsidR="00A1079A" w:rsidRPr="00612A0E">
        <w:t xml:space="preserve"> </w:t>
      </w:r>
      <w:r w:rsidR="008F6108" w:rsidRPr="00612A0E">
        <w:t>uygunluğunun</w:t>
      </w:r>
      <w:r w:rsidR="00A1079A" w:rsidRPr="00612A0E">
        <w:t xml:space="preserve"> </w:t>
      </w:r>
      <w:r w:rsidR="008F6108" w:rsidRPr="00612A0E">
        <w:t>değerlendirilmesi</w:t>
      </w:r>
      <w:r w:rsidR="00A1079A" w:rsidRPr="00612A0E">
        <w:t xml:space="preserve"> </w:t>
      </w:r>
      <w:r w:rsidR="00EC074B" w:rsidRPr="00612A0E">
        <w:t xml:space="preserve">hususunda </w:t>
      </w:r>
      <w:r w:rsidR="00165502" w:rsidRPr="00612A0E">
        <w:t>bilgilerinizi</w:t>
      </w:r>
      <w:r w:rsidR="00332F37" w:rsidRPr="00612A0E">
        <w:t xml:space="preserve"> ve gereğini arz ederim. </w:t>
      </w:r>
    </w:p>
    <w:p w14:paraId="5762CAEE" w14:textId="77777777" w:rsidR="00332F37" w:rsidRPr="00612A0E" w:rsidRDefault="002E4335" w:rsidP="002E4335">
      <w:pPr>
        <w:jc w:val="both"/>
      </w:pPr>
      <w:r w:rsidRPr="00612A0E">
        <w:t xml:space="preserve">                                                                                   </w:t>
      </w:r>
    </w:p>
    <w:p w14:paraId="5C970CCB" w14:textId="00AF34A5" w:rsidR="00565BDE" w:rsidRPr="00612A0E" w:rsidRDefault="002E4335" w:rsidP="002E4335">
      <w:pPr>
        <w:jc w:val="both"/>
      </w:pPr>
      <w:r w:rsidRPr="00612A0E">
        <w:t>Adı Soyadı:</w:t>
      </w:r>
      <w:r w:rsidR="00565BDE" w:rsidRPr="00612A0E">
        <w:t xml:space="preserve"> </w:t>
      </w:r>
      <w:r w:rsidRPr="00612A0E">
        <w:t xml:space="preserve">                                                                               </w:t>
      </w:r>
    </w:p>
    <w:p w14:paraId="1C2FF410" w14:textId="77777777" w:rsidR="00565BDE" w:rsidRPr="00612A0E" w:rsidRDefault="00565BDE" w:rsidP="00565BDE">
      <w:pPr>
        <w:jc w:val="both"/>
      </w:pPr>
      <w:r w:rsidRPr="00612A0E">
        <w:t>Öğrenci Numarası:</w:t>
      </w:r>
    </w:p>
    <w:p w14:paraId="29B6053E" w14:textId="77777777" w:rsidR="00565BDE" w:rsidRPr="00612A0E" w:rsidRDefault="00565BDE" w:rsidP="00565BDE">
      <w:pPr>
        <w:jc w:val="both"/>
      </w:pPr>
    </w:p>
    <w:p w14:paraId="7079F304" w14:textId="562ECDB9" w:rsidR="002E4335" w:rsidRPr="00612A0E" w:rsidRDefault="002E4335" w:rsidP="002E4335">
      <w:pPr>
        <w:jc w:val="both"/>
      </w:pPr>
      <w:r w:rsidRPr="00612A0E">
        <w:t xml:space="preserve">İmza:  </w:t>
      </w:r>
    </w:p>
    <w:p w14:paraId="14060135" w14:textId="77777777" w:rsidR="00565BDE" w:rsidRPr="00612A0E" w:rsidRDefault="002E4335" w:rsidP="002E4335">
      <w:pPr>
        <w:jc w:val="both"/>
      </w:pPr>
      <w:r w:rsidRPr="00612A0E">
        <w:tab/>
      </w:r>
      <w:r w:rsidRPr="00612A0E">
        <w:tab/>
      </w:r>
      <w:r w:rsidRPr="00612A0E">
        <w:tab/>
      </w:r>
      <w:r w:rsidRPr="00612A0E">
        <w:tab/>
      </w:r>
      <w:r w:rsidRPr="00612A0E">
        <w:tab/>
      </w:r>
      <w:r w:rsidRPr="00612A0E">
        <w:tab/>
      </w:r>
      <w:r w:rsidRPr="00612A0E">
        <w:tab/>
      </w:r>
    </w:p>
    <w:p w14:paraId="116CE082" w14:textId="29D2B8BD" w:rsidR="002E4335" w:rsidRPr="00612A0E" w:rsidRDefault="002E4335" w:rsidP="002E4335">
      <w:pPr>
        <w:jc w:val="both"/>
      </w:pPr>
      <w:r w:rsidRPr="00612A0E">
        <w:t>Tarih:</w:t>
      </w:r>
    </w:p>
    <w:p w14:paraId="68342902" w14:textId="77777777" w:rsidR="00565BDE" w:rsidRPr="00612A0E" w:rsidRDefault="00565BDE" w:rsidP="002E4335">
      <w:pPr>
        <w:jc w:val="both"/>
      </w:pPr>
    </w:p>
    <w:p w14:paraId="6EFB04DE" w14:textId="77777777" w:rsidR="002E4335" w:rsidRPr="00612A0E" w:rsidRDefault="002E4335" w:rsidP="002E4335">
      <w:pPr>
        <w:jc w:val="both"/>
      </w:pPr>
    </w:p>
    <w:p w14:paraId="7E0DC797" w14:textId="066BF820" w:rsidR="00996115" w:rsidRDefault="00996115" w:rsidP="002E4335">
      <w:pPr>
        <w:jc w:val="both"/>
        <w:rPr>
          <w:b/>
          <w:bCs/>
        </w:rPr>
      </w:pPr>
      <w:r>
        <w:rPr>
          <w:b/>
          <w:bCs/>
        </w:rPr>
        <w:t xml:space="preserve">Akademik Yıl: </w:t>
      </w:r>
      <w:sdt>
        <w:sdtPr>
          <w:id w:val="1492444956"/>
          <w:placeholder>
            <w:docPart w:val="DefaultPlaceholder_-1854013438"/>
          </w:placeholder>
          <w:showingPlcHdr/>
          <w:dropDownList>
            <w:listItem w:value="Bir öğe seçin."/>
            <w:listItem w:displayText="2024-2025" w:value="2024-2025"/>
            <w:listItem w:displayText="2025-2026" w:value="2025-2026"/>
            <w:listItem w:displayText="2026-2027" w:value="2026-2027"/>
            <w:listItem w:displayText="2027-2028" w:value="2027-2028"/>
            <w:listItem w:displayText="2028-2029" w:value="2028-2029"/>
          </w:dropDownList>
        </w:sdtPr>
        <w:sdtEndPr/>
        <w:sdtContent>
          <w:r w:rsidR="00531B02" w:rsidRPr="003C7100">
            <w:rPr>
              <w:rStyle w:val="YerTutucuMetni"/>
            </w:rPr>
            <w:t>Bir öğe seçin.</w:t>
          </w:r>
        </w:sdtContent>
      </w:sdt>
    </w:p>
    <w:p w14:paraId="5FDC1F06" w14:textId="77777777" w:rsidR="00996115" w:rsidRDefault="00996115" w:rsidP="002E4335">
      <w:pPr>
        <w:jc w:val="both"/>
        <w:rPr>
          <w:b/>
          <w:bCs/>
        </w:rPr>
      </w:pPr>
    </w:p>
    <w:p w14:paraId="2EF6A85E" w14:textId="605BE71D" w:rsidR="002E4335" w:rsidRPr="009C0BD6" w:rsidRDefault="004B212B" w:rsidP="002E4335">
      <w:pPr>
        <w:jc w:val="both"/>
      </w:pPr>
      <w:r w:rsidRPr="00612A0E">
        <w:rPr>
          <w:b/>
          <w:bCs/>
        </w:rPr>
        <w:t>Staj</w:t>
      </w:r>
      <w:r w:rsidR="008B78E9">
        <w:rPr>
          <w:b/>
          <w:bCs/>
        </w:rPr>
        <w:t xml:space="preserve">ın </w:t>
      </w:r>
      <w:r w:rsidR="00266029" w:rsidRPr="00612A0E">
        <w:rPr>
          <w:b/>
          <w:bCs/>
        </w:rPr>
        <w:t>yap</w:t>
      </w:r>
      <w:r w:rsidR="00266029">
        <w:rPr>
          <w:b/>
          <w:bCs/>
        </w:rPr>
        <w:t xml:space="preserve">ılacağı </w:t>
      </w:r>
      <w:r w:rsidR="00AD620B" w:rsidRPr="00612A0E">
        <w:rPr>
          <w:b/>
          <w:bCs/>
        </w:rPr>
        <w:t>kurum</w:t>
      </w:r>
      <w:r w:rsidR="005863D0" w:rsidRPr="00612A0E">
        <w:rPr>
          <w:b/>
          <w:bCs/>
        </w:rPr>
        <w:t xml:space="preserve"> ve </w:t>
      </w:r>
      <w:r w:rsidR="009C0BD6" w:rsidRPr="00612A0E">
        <w:rPr>
          <w:b/>
          <w:bCs/>
        </w:rPr>
        <w:t xml:space="preserve">ülke: </w:t>
      </w:r>
    </w:p>
    <w:p w14:paraId="1D58DA8D" w14:textId="77777777" w:rsidR="00987CDC" w:rsidRDefault="00987CDC" w:rsidP="002E4335">
      <w:pPr>
        <w:jc w:val="both"/>
        <w:rPr>
          <w:b/>
          <w:bCs/>
        </w:rPr>
      </w:pPr>
    </w:p>
    <w:p w14:paraId="661822B5" w14:textId="5C8D2E9A" w:rsidR="00AC32CF" w:rsidRPr="009C0BD6" w:rsidRDefault="00AC32CF" w:rsidP="002E4335">
      <w:pPr>
        <w:jc w:val="both"/>
      </w:pPr>
      <w:r>
        <w:rPr>
          <w:b/>
          <w:bCs/>
        </w:rPr>
        <w:t>İlgili sektör/Kurum tipi</w:t>
      </w:r>
      <w:r w:rsidRPr="009C0BD6">
        <w:t xml:space="preserve">: </w:t>
      </w:r>
      <w:sdt>
        <w:sdtPr>
          <w:id w:val="-126093184"/>
          <w:placeholder>
            <w:docPart w:val="DefaultPlaceholder_-1854013438"/>
          </w:placeholder>
          <w:showingPlcHdr/>
          <w:dropDownList>
            <w:listItem w:value="Bir öğe seçin."/>
            <w:listItem w:displayText="Kamu ya da özel sektöre ait küçük, orta ya da büyük ölçekli işletme" w:value="Kamu ya da özel sektöre ait küçük, orta ya da büyük ölçekli işletme"/>
            <w:listItem w:displayText="Yerel, bölgesel ya da ulusal kamu kurumu" w:value="Yerel, bölgesel ya da ulusal kamu kurumu"/>
            <w:listItem w:displayText="Yurtdışındaki Türkiye büyükelçillik ya da konsolosluğu" w:value="Yurtdışındaki Türkiye büyükelçillik ya da konsolosluğu"/>
            <w:listItem w:displayText="Ticaret odası, esnaf-zanaatkar birliği, borsa, sendika gibi iş dünyasına ait oluşum/birlik" w:value="Ticaret odası, esnaf-zanaatkar birliği, borsa, sendika gibi iş dünyasına ait oluşum/birlik"/>
            <w:listItem w:displayText="Araştırma enstitüsü" w:value="Araştırma enstitüsü"/>
            <w:listItem w:displayText="Vakıf" w:value="Vakıf"/>
            <w:listItem w:displayText="Okul/enstitü/eğitim merkezi (mesleki eğitim dahil olmak üzere okul öncesinden lise eğitimine kadar)" w:value="Okul/enstitü/eğitim merkezi (mesleki eğitim dahil olmak üzere okul öncesinden lise eğitimine kadar)"/>
            <w:listItem w:displayText="Kar amacı gütmeyen kurum, dernek ya da STK" w:value="Kar amacı gütmeyen kurum, dernek ya da STK"/>
            <w:listItem w:displayText="Kariyer planlama, profesyonel danışmanlık ve bilgilendirme hizmeti sunan kurum" w:value="Kariyer planlama, profesyonel danışmanlık ve bilgilendirme hizmeti sunan kurum"/>
            <w:listItem w:displayText="Yükseköğretim kurumu" w:value="Yükseköğretim kurumu"/>
          </w:dropDownList>
        </w:sdtPr>
        <w:sdtEndPr/>
        <w:sdtContent>
          <w:r w:rsidR="00531B02" w:rsidRPr="003C7100">
            <w:rPr>
              <w:rStyle w:val="YerTutucuMetni"/>
            </w:rPr>
            <w:t>Bir öğe seçin.</w:t>
          </w:r>
        </w:sdtContent>
      </w:sdt>
    </w:p>
    <w:p w14:paraId="70C0F0C3" w14:textId="77777777" w:rsidR="00C15786" w:rsidRPr="00612A0E" w:rsidRDefault="00C15786" w:rsidP="002E4335">
      <w:pPr>
        <w:jc w:val="both"/>
      </w:pPr>
    </w:p>
    <w:p w14:paraId="15567F70" w14:textId="4B81199E" w:rsidR="00E117D3" w:rsidRPr="00612A0E" w:rsidRDefault="00266029" w:rsidP="002E4335">
      <w:pPr>
        <w:jc w:val="both"/>
      </w:pPr>
      <w:r>
        <w:rPr>
          <w:b/>
          <w:bCs/>
        </w:rPr>
        <w:t>S</w:t>
      </w:r>
      <w:r w:rsidR="005863D0" w:rsidRPr="00612A0E">
        <w:rPr>
          <w:b/>
          <w:bCs/>
        </w:rPr>
        <w:t xml:space="preserve">taj </w:t>
      </w:r>
      <w:r w:rsidR="00783B08" w:rsidRPr="00612A0E">
        <w:rPr>
          <w:b/>
          <w:bCs/>
        </w:rPr>
        <w:t>t</w:t>
      </w:r>
      <w:r w:rsidR="005863D0" w:rsidRPr="00612A0E">
        <w:rPr>
          <w:b/>
          <w:bCs/>
        </w:rPr>
        <w:t>arihleri:</w:t>
      </w:r>
      <w:r w:rsidR="005863D0" w:rsidRPr="00612A0E">
        <w:t xml:space="preserve"> </w:t>
      </w:r>
      <w:r w:rsidR="00C15786" w:rsidRPr="00612A0E">
        <w:t>Başlangıç</w:t>
      </w:r>
      <w:r w:rsidR="00B2146F" w:rsidRPr="00612A0E">
        <w:t>:</w:t>
      </w:r>
      <w:r w:rsidR="00D8517B" w:rsidRPr="00612A0E">
        <w:t xml:space="preserve">  </w:t>
      </w:r>
      <w:sdt>
        <w:sdtPr>
          <w:alias w:val="Ay"/>
          <w:tag w:val="Ay"/>
          <w:id w:val="-1685665529"/>
          <w:placeholder>
            <w:docPart w:val="DefaultPlaceholder_-1854013438"/>
          </w:placeholder>
          <w:showingPlcHdr/>
          <w:dropDownList>
            <w:listItem w:value="Bir öğe seçin."/>
            <w:listItem w:displayText="Ocak" w:value="Ocak"/>
            <w:listItem w:displayText="Şubat" w:value="Şubat"/>
            <w:listItem w:displayText="Mart" w:value="Mart"/>
            <w:listItem w:displayText="Nisan" w:value="Nisan"/>
            <w:listItem w:displayText="Mayıs" w:value="Mayıs"/>
            <w:listItem w:displayText="Haziran" w:value="Haziran"/>
            <w:listItem w:displayText="Temmuz" w:value="Temmuz"/>
            <w:listItem w:displayText="Ağustos" w:value="Ağustos"/>
            <w:listItem w:displayText="Eylül" w:value="Eylül"/>
            <w:listItem w:displayText="Ekim" w:value="Ekim"/>
            <w:listItem w:displayText="Kasım" w:value="Kasım"/>
            <w:listItem w:displayText="Aralık" w:value="Aralık"/>
          </w:dropDownList>
        </w:sdtPr>
        <w:sdtEndPr/>
        <w:sdtContent>
          <w:r w:rsidR="00531B02" w:rsidRPr="003C7100">
            <w:rPr>
              <w:rStyle w:val="YerTutucuMetni"/>
            </w:rPr>
            <w:t>Bir öğe seçin.</w:t>
          </w:r>
        </w:sdtContent>
      </w:sdt>
      <w:r w:rsidR="00537BD9" w:rsidRPr="009C0BD6">
        <w:t xml:space="preserve"> </w:t>
      </w:r>
      <w:sdt>
        <w:sdtPr>
          <w:alias w:val="Yıl"/>
          <w:tag w:val="Yıl"/>
          <w:id w:val="-1565322781"/>
          <w:placeholder>
            <w:docPart w:val="DefaultPlaceholder_-1854013438"/>
          </w:placeholder>
          <w:showingPlcHdr/>
          <w:dropDownList>
            <w:listItem w:value="Bir öğe seçin."/>
            <w:listItem w:displayText="2025" w:value="2025"/>
            <w:listItem w:displayText="2026" w:value="2026"/>
            <w:listItem w:displayText="2027" w:value="2027"/>
            <w:listItem w:displayText="2028" w:value="2028"/>
            <w:listItem w:displayText="2029" w:value="2029"/>
          </w:dropDownList>
        </w:sdtPr>
        <w:sdtEndPr/>
        <w:sdtContent>
          <w:r w:rsidR="00531B02" w:rsidRPr="003C7100">
            <w:rPr>
              <w:rStyle w:val="YerTutucuMetni"/>
            </w:rPr>
            <w:t>Bir öğe seçin.</w:t>
          </w:r>
        </w:sdtContent>
      </w:sdt>
      <w:r w:rsidR="00537BD9" w:rsidRPr="00612A0E">
        <w:t xml:space="preserve">  </w:t>
      </w:r>
      <w:r w:rsidR="00B2146F" w:rsidRPr="00612A0E">
        <w:t xml:space="preserve">Bitiş: </w:t>
      </w:r>
      <w:sdt>
        <w:sdtPr>
          <w:alias w:val="Ay"/>
          <w:tag w:val="Ay"/>
          <w:id w:val="-1088221421"/>
          <w:placeholder>
            <w:docPart w:val="69B80199C75541AA99A06F0224C2E06F"/>
          </w:placeholder>
          <w:showingPlcHdr/>
          <w:dropDownList>
            <w:listItem w:value="Bir öğe seçin."/>
            <w:listItem w:displayText="Ocak" w:value="Ocak"/>
            <w:listItem w:displayText="Şubat" w:value="Şubat"/>
            <w:listItem w:displayText="Mart" w:value="Mart"/>
            <w:listItem w:displayText="Nisan" w:value="Nisan"/>
            <w:listItem w:displayText="Mayıs" w:value="Mayıs"/>
            <w:listItem w:displayText="Haziran" w:value="Haziran"/>
            <w:listItem w:displayText="Temmuz" w:value="Temmuz"/>
            <w:listItem w:displayText="Ağustos" w:value="Ağustos"/>
            <w:listItem w:displayText="Eylül" w:value="Eylül"/>
            <w:listItem w:displayText="Ekim" w:value="Ekim"/>
            <w:listItem w:displayText="Kasım" w:value="Kasım"/>
            <w:listItem w:displayText="Aralık" w:value="Aralık"/>
          </w:dropDownList>
        </w:sdtPr>
        <w:sdtEndPr/>
        <w:sdtContent>
          <w:r w:rsidR="00531B02" w:rsidRPr="003C7100">
            <w:rPr>
              <w:rStyle w:val="YerTutucuMetni"/>
            </w:rPr>
            <w:t>Bir öğe seçin.</w:t>
          </w:r>
        </w:sdtContent>
      </w:sdt>
      <w:r w:rsidR="002F7E95" w:rsidRPr="009C0BD6">
        <w:t xml:space="preserve"> </w:t>
      </w:r>
      <w:sdt>
        <w:sdtPr>
          <w:alias w:val="Yıl"/>
          <w:tag w:val="Yıl"/>
          <w:id w:val="-1554298000"/>
          <w:placeholder>
            <w:docPart w:val="69B80199C75541AA99A06F0224C2E06F"/>
          </w:placeholder>
          <w:showingPlcHdr/>
          <w:dropDownList>
            <w:listItem w:value="Bir öğe seçin."/>
            <w:listItem w:displayText="2025" w:value="2025"/>
            <w:listItem w:displayText="2026" w:value="2026"/>
            <w:listItem w:displayText="2027" w:value="2027"/>
            <w:listItem w:displayText="2028" w:value="2028"/>
            <w:listItem w:displayText="2029" w:value="2029"/>
          </w:dropDownList>
        </w:sdtPr>
        <w:sdtEndPr>
          <w:rPr>
            <w:b/>
            <w:bCs/>
          </w:rPr>
        </w:sdtEndPr>
        <w:sdtContent>
          <w:r w:rsidR="00531B02" w:rsidRPr="003C7100">
            <w:rPr>
              <w:rStyle w:val="YerTutucuMetni"/>
            </w:rPr>
            <w:t>Bir öğe seçin.</w:t>
          </w:r>
        </w:sdtContent>
      </w:sdt>
    </w:p>
    <w:p w14:paraId="46AA1B31" w14:textId="77777777" w:rsidR="00C15786" w:rsidRPr="00612A0E" w:rsidRDefault="00C15786" w:rsidP="002E4335">
      <w:pPr>
        <w:jc w:val="both"/>
      </w:pPr>
    </w:p>
    <w:p w14:paraId="442A81F6" w14:textId="1463339D" w:rsidR="002E4335" w:rsidRPr="009C0BD6" w:rsidRDefault="004459E7" w:rsidP="002E4335">
      <w:pPr>
        <w:jc w:val="both"/>
      </w:pPr>
      <w:r w:rsidRPr="00531B02">
        <w:rPr>
          <w:b/>
          <w:bCs/>
        </w:rPr>
        <w:t>S</w:t>
      </w:r>
      <w:r w:rsidR="00E117D3" w:rsidRPr="00531B02">
        <w:rPr>
          <w:b/>
          <w:bCs/>
        </w:rPr>
        <w:t xml:space="preserve">taj </w:t>
      </w:r>
      <w:r w:rsidR="00783B08" w:rsidRPr="00531B02">
        <w:rPr>
          <w:b/>
          <w:bCs/>
        </w:rPr>
        <w:t>f</w:t>
      </w:r>
      <w:r w:rsidR="00E117D3" w:rsidRPr="00531B02">
        <w:rPr>
          <w:b/>
          <w:bCs/>
        </w:rPr>
        <w:t xml:space="preserve">aaliyetinin </w:t>
      </w:r>
      <w:r w:rsidR="007A5DAF" w:rsidRPr="00531B02">
        <w:rPr>
          <w:b/>
          <w:bCs/>
        </w:rPr>
        <w:t>amacı/</w:t>
      </w:r>
      <w:r w:rsidR="00E117D3" w:rsidRPr="00531B02">
        <w:rPr>
          <w:b/>
          <w:bCs/>
        </w:rPr>
        <w:t>konusu ve içeriği:</w:t>
      </w:r>
      <w:r w:rsidR="00E117D3" w:rsidRPr="00612A0E">
        <w:rPr>
          <w:b/>
          <w:bCs/>
        </w:rPr>
        <w:t xml:space="preserve"> </w:t>
      </w:r>
    </w:p>
    <w:p w14:paraId="62832B5A" w14:textId="77777777" w:rsidR="00D5774B" w:rsidRDefault="00D5774B" w:rsidP="002E4335">
      <w:pPr>
        <w:jc w:val="both"/>
        <w:rPr>
          <w:b/>
          <w:bCs/>
        </w:rPr>
      </w:pPr>
    </w:p>
    <w:p w14:paraId="3C36C076" w14:textId="77777777" w:rsidR="00987CDC" w:rsidRDefault="00987CDC" w:rsidP="002E4335">
      <w:pPr>
        <w:jc w:val="both"/>
        <w:rPr>
          <w:b/>
          <w:bCs/>
        </w:rPr>
      </w:pPr>
    </w:p>
    <w:p w14:paraId="54105BD8" w14:textId="77777777" w:rsidR="001D0A3D" w:rsidRDefault="001D0A3D" w:rsidP="002E4335">
      <w:pPr>
        <w:jc w:val="both"/>
        <w:rPr>
          <w:b/>
          <w:bCs/>
        </w:rPr>
      </w:pPr>
    </w:p>
    <w:p w14:paraId="220EB8ED" w14:textId="77777777" w:rsidR="001B5EAB" w:rsidRPr="00612A0E" w:rsidRDefault="001B5EAB" w:rsidP="002E4335">
      <w:pPr>
        <w:jc w:val="both"/>
        <w:rPr>
          <w:b/>
          <w:bCs/>
        </w:rPr>
      </w:pPr>
    </w:p>
    <w:p w14:paraId="234062C7" w14:textId="3F9A6A20" w:rsidR="00D5774B" w:rsidRPr="009C0BD6" w:rsidRDefault="005527DF" w:rsidP="002E4335">
      <w:pPr>
        <w:jc w:val="both"/>
      </w:pPr>
      <w:r w:rsidRPr="00612A0E">
        <w:rPr>
          <w:b/>
          <w:bCs/>
        </w:rPr>
        <w:t xml:space="preserve">Özel durum ya da ek bilgi: </w:t>
      </w:r>
    </w:p>
    <w:p w14:paraId="4D6DF110" w14:textId="77777777" w:rsidR="00987CDC" w:rsidRDefault="00987CDC" w:rsidP="002E4335">
      <w:pPr>
        <w:jc w:val="both"/>
        <w:rPr>
          <w:b/>
          <w:bCs/>
        </w:rPr>
      </w:pPr>
    </w:p>
    <w:p w14:paraId="413CA042" w14:textId="77777777" w:rsidR="00533CE6" w:rsidRPr="00612A0E" w:rsidRDefault="00533CE6" w:rsidP="002E4335">
      <w:pPr>
        <w:jc w:val="both"/>
        <w:rPr>
          <w:b/>
          <w:bCs/>
        </w:rPr>
      </w:pPr>
    </w:p>
    <w:p w14:paraId="00FE3909" w14:textId="1B16EFBF" w:rsidR="00533CE6" w:rsidRPr="00612A0E" w:rsidRDefault="00533CE6" w:rsidP="002E4335">
      <w:pPr>
        <w:jc w:val="both"/>
        <w:rPr>
          <w:b/>
          <w:bCs/>
        </w:rPr>
      </w:pPr>
      <w:r w:rsidRPr="00612A0E">
        <w:rPr>
          <w:b/>
          <w:bCs/>
        </w:rPr>
        <w:t xml:space="preserve">Staj faaliyetini: </w:t>
      </w:r>
    </w:p>
    <w:p w14:paraId="28312701" w14:textId="164DE9DF" w:rsidR="002E4335" w:rsidRPr="00612A0E" w:rsidRDefault="00855609" w:rsidP="002E4335">
      <w:pPr>
        <w:jc w:val="both"/>
      </w:pPr>
      <w:sdt>
        <w:sdtPr>
          <w:id w:val="-12093278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1B02">
            <w:rPr>
              <w:rFonts w:ascii="MS Gothic" w:eastAsia="MS Gothic" w:hAnsi="MS Gothic" w:hint="eastAsia"/>
            </w:rPr>
            <w:t>☐</w:t>
          </w:r>
        </w:sdtContent>
      </w:sdt>
      <w:r w:rsidR="00E431A1" w:rsidRPr="00612A0E">
        <w:t xml:space="preserve"> </w:t>
      </w:r>
      <w:r w:rsidR="006A1E40" w:rsidRPr="00612A0E">
        <w:t>Öğrenim</w:t>
      </w:r>
      <w:r w:rsidR="001D262B" w:rsidRPr="00612A0E">
        <w:t xml:space="preserve"> </w:t>
      </w:r>
      <w:r w:rsidR="00CA2659" w:rsidRPr="00612A0E">
        <w:t>p</w:t>
      </w:r>
      <w:r w:rsidR="001D262B" w:rsidRPr="00612A0E">
        <w:t>rogramı</w:t>
      </w:r>
      <w:r w:rsidR="00CA2659" w:rsidRPr="00612A0E">
        <w:t xml:space="preserve">mın </w:t>
      </w:r>
      <w:r w:rsidR="001D262B" w:rsidRPr="00612A0E">
        <w:t>bir parçası ola</w:t>
      </w:r>
      <w:r w:rsidR="00A76115" w:rsidRPr="00612A0E">
        <w:t>rak gerçekleştireceğim</w:t>
      </w:r>
    </w:p>
    <w:p w14:paraId="347173F4" w14:textId="767D9491" w:rsidR="001C499B" w:rsidRPr="00612A0E" w:rsidRDefault="00855609" w:rsidP="001C499B">
      <w:pPr>
        <w:jc w:val="both"/>
      </w:pPr>
      <w:sdt>
        <w:sdtPr>
          <w:id w:val="-1834522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499B" w:rsidRPr="00612A0E">
            <w:rPr>
              <w:rFonts w:ascii="MS Gothic" w:eastAsia="MS Gothic" w:hAnsi="MS Gothic" w:hint="eastAsia"/>
            </w:rPr>
            <w:t>☐</w:t>
          </w:r>
        </w:sdtContent>
      </w:sdt>
      <w:r w:rsidR="001C499B" w:rsidRPr="00612A0E">
        <w:t xml:space="preserve"> </w:t>
      </w:r>
      <w:r w:rsidR="006A1E40" w:rsidRPr="00612A0E">
        <w:t>İ</w:t>
      </w:r>
      <w:r w:rsidR="00301882" w:rsidRPr="00612A0E">
        <w:t>steğe bağ</w:t>
      </w:r>
      <w:r w:rsidR="00E94AB5" w:rsidRPr="00612A0E">
        <w:t xml:space="preserve">lı </w:t>
      </w:r>
      <w:r w:rsidR="005F16D7" w:rsidRPr="00612A0E">
        <w:t>olarak gerçekleştireceğim</w:t>
      </w:r>
    </w:p>
    <w:p w14:paraId="4C7EA961" w14:textId="4A61E2C2" w:rsidR="00B16F67" w:rsidRDefault="00855609" w:rsidP="001C499B">
      <w:pPr>
        <w:jc w:val="both"/>
      </w:pPr>
      <w:sdt>
        <w:sdtPr>
          <w:id w:val="224114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0ED4" w:rsidRPr="00612A0E">
            <w:rPr>
              <w:rFonts w:ascii="MS Gothic" w:eastAsia="MS Gothic" w:hAnsi="MS Gothic" w:hint="eastAsia"/>
            </w:rPr>
            <w:t>☐</w:t>
          </w:r>
        </w:sdtContent>
      </w:sdt>
      <w:r w:rsidR="005E0ED4" w:rsidRPr="00612A0E">
        <w:t xml:space="preserve"> </w:t>
      </w:r>
      <w:r w:rsidR="006A1E40" w:rsidRPr="00612A0E">
        <w:t>M</w:t>
      </w:r>
      <w:r w:rsidR="005E0ED4" w:rsidRPr="00612A0E">
        <w:t xml:space="preserve">ezuniyet sonrası gerçekleştireceğim </w:t>
      </w:r>
    </w:p>
    <w:p w14:paraId="7F12627D" w14:textId="77777777" w:rsidR="004E5D4B" w:rsidRDefault="004E5D4B" w:rsidP="004E5D4B">
      <w:pPr>
        <w:jc w:val="center"/>
        <w:rPr>
          <w:b/>
          <w:bCs/>
          <w:u w:val="single"/>
        </w:rPr>
      </w:pPr>
    </w:p>
    <w:p w14:paraId="64A40C3C" w14:textId="77777777" w:rsidR="00071CFC" w:rsidRDefault="00071CFC" w:rsidP="004E5D4B">
      <w:pPr>
        <w:jc w:val="center"/>
        <w:rPr>
          <w:b/>
          <w:bCs/>
          <w:u w:val="single"/>
        </w:rPr>
      </w:pPr>
    </w:p>
    <w:p w14:paraId="33EF93CA" w14:textId="77777777" w:rsidR="00531B02" w:rsidRDefault="00531B02" w:rsidP="004E5D4B">
      <w:pPr>
        <w:jc w:val="center"/>
        <w:rPr>
          <w:b/>
          <w:bCs/>
          <w:u w:val="single"/>
        </w:rPr>
      </w:pPr>
    </w:p>
    <w:p w14:paraId="644A290F" w14:textId="2D3EFE07" w:rsidR="004E5D4B" w:rsidRDefault="004E5D4B" w:rsidP="004E5D4B">
      <w:pPr>
        <w:jc w:val="center"/>
        <w:rPr>
          <w:b/>
          <w:bCs/>
          <w:u w:val="single"/>
        </w:rPr>
      </w:pPr>
      <w:r w:rsidRPr="00266597">
        <w:rPr>
          <w:b/>
          <w:bCs/>
          <w:u w:val="single"/>
        </w:rPr>
        <w:t>ONAYLAR</w:t>
      </w:r>
    </w:p>
    <w:p w14:paraId="236C803B" w14:textId="77777777" w:rsidR="004E5D4B" w:rsidRPr="00266597" w:rsidRDefault="004E5D4B" w:rsidP="004E5D4B">
      <w:pPr>
        <w:jc w:val="center"/>
        <w:rPr>
          <w:b/>
          <w:bCs/>
          <w:u w:val="single"/>
        </w:rPr>
      </w:pPr>
    </w:p>
    <w:p w14:paraId="4ABDC344" w14:textId="7CCA244E" w:rsidR="002E4335" w:rsidRPr="00014A37" w:rsidRDefault="00245ADC" w:rsidP="00014A37">
      <w:pPr>
        <w:jc w:val="both"/>
        <w:rPr>
          <w:iCs/>
        </w:rPr>
      </w:pPr>
      <w:r w:rsidRPr="00014A37">
        <w:rPr>
          <w:iCs/>
        </w:rPr>
        <w:t>Adı geçen Staj Hareketliliği katılımcı adayı öğrencinin</w:t>
      </w:r>
      <w:r w:rsidR="00E0787B" w:rsidRPr="00014A37">
        <w:rPr>
          <w:iCs/>
        </w:rPr>
        <w:t xml:space="preserve">, </w:t>
      </w:r>
      <w:r w:rsidR="002E4335" w:rsidRPr="00014A37">
        <w:rPr>
          <w:iCs/>
        </w:rPr>
        <w:t xml:space="preserve">belirtilen </w:t>
      </w:r>
      <w:r w:rsidR="006924E5" w:rsidRPr="00014A37">
        <w:rPr>
          <w:iCs/>
        </w:rPr>
        <w:t xml:space="preserve">kurumda ve tarih aralığında, </w:t>
      </w:r>
      <w:r w:rsidR="00A9161C" w:rsidRPr="00014A37">
        <w:rPr>
          <w:iCs/>
        </w:rPr>
        <w:t xml:space="preserve">taahhüt </w:t>
      </w:r>
      <w:r w:rsidR="00F77071" w:rsidRPr="00014A37">
        <w:rPr>
          <w:iCs/>
        </w:rPr>
        <w:t>e</w:t>
      </w:r>
      <w:r w:rsidR="00125B05" w:rsidRPr="00014A37">
        <w:rPr>
          <w:iCs/>
        </w:rPr>
        <w:t xml:space="preserve">dilen içeriğe sahip </w:t>
      </w:r>
      <w:r w:rsidR="002A22F2" w:rsidRPr="00014A37">
        <w:rPr>
          <w:iCs/>
        </w:rPr>
        <w:t xml:space="preserve">olarak </w:t>
      </w:r>
      <w:r w:rsidR="00A07F94" w:rsidRPr="00014A37">
        <w:rPr>
          <w:iCs/>
        </w:rPr>
        <w:t xml:space="preserve">gerçekleştirmeyi </w:t>
      </w:r>
      <w:r w:rsidR="002A22F2" w:rsidRPr="00014A37">
        <w:rPr>
          <w:iCs/>
        </w:rPr>
        <w:t>planla</w:t>
      </w:r>
      <w:r w:rsidR="00A07F94" w:rsidRPr="00014A37">
        <w:rPr>
          <w:iCs/>
        </w:rPr>
        <w:t xml:space="preserve">dığı </w:t>
      </w:r>
      <w:r w:rsidR="00F77071" w:rsidRPr="00014A37">
        <w:rPr>
          <w:iCs/>
        </w:rPr>
        <w:t xml:space="preserve">staj </w:t>
      </w:r>
      <w:r w:rsidR="005506F8" w:rsidRPr="00014A37">
        <w:rPr>
          <w:iCs/>
        </w:rPr>
        <w:t>faaliyeti; stajın</w:t>
      </w:r>
      <w:r w:rsidR="00101C91" w:rsidRPr="00014A37">
        <w:rPr>
          <w:iCs/>
        </w:rPr>
        <w:t xml:space="preserve"> yeri, </w:t>
      </w:r>
      <w:r w:rsidR="0090653D" w:rsidRPr="00014A37">
        <w:rPr>
          <w:iCs/>
        </w:rPr>
        <w:t xml:space="preserve">amacı </w:t>
      </w:r>
      <w:r w:rsidR="00101C91" w:rsidRPr="00014A37">
        <w:rPr>
          <w:iCs/>
        </w:rPr>
        <w:t>ve kapsamı</w:t>
      </w:r>
      <w:r w:rsidR="00461D75" w:rsidRPr="00014A37">
        <w:rPr>
          <w:iCs/>
        </w:rPr>
        <w:t xml:space="preserve">, </w:t>
      </w:r>
      <w:r w:rsidR="003811E1" w:rsidRPr="00014A37">
        <w:rPr>
          <w:iCs/>
        </w:rPr>
        <w:t>öğrencisi ol</w:t>
      </w:r>
      <w:r w:rsidR="007E6426" w:rsidRPr="00014A37">
        <w:rPr>
          <w:iCs/>
        </w:rPr>
        <w:t xml:space="preserve">unan </w:t>
      </w:r>
      <w:r w:rsidR="003811E1" w:rsidRPr="00014A37">
        <w:rPr>
          <w:iCs/>
        </w:rPr>
        <w:t>diploma programın</w:t>
      </w:r>
      <w:r w:rsidR="004D4217" w:rsidRPr="00014A37">
        <w:rPr>
          <w:iCs/>
        </w:rPr>
        <w:t xml:space="preserve">ın içeriğine </w:t>
      </w:r>
      <w:r w:rsidR="00461D75" w:rsidRPr="00014A37">
        <w:rPr>
          <w:iCs/>
        </w:rPr>
        <w:t xml:space="preserve">ya da akademik çalışma alanına </w:t>
      </w:r>
      <w:r w:rsidR="00280BD8" w:rsidRPr="00014A37">
        <w:rPr>
          <w:iCs/>
        </w:rPr>
        <w:t>uygunluğu</w:t>
      </w:r>
      <w:r w:rsidR="004D4217" w:rsidRPr="00014A37">
        <w:rPr>
          <w:iCs/>
        </w:rPr>
        <w:t xml:space="preserve"> </w:t>
      </w:r>
      <w:r w:rsidR="007E6426" w:rsidRPr="00014A37">
        <w:rPr>
          <w:iCs/>
        </w:rPr>
        <w:t xml:space="preserve">ve eğitimine </w:t>
      </w:r>
      <w:r w:rsidR="00D92E00" w:rsidRPr="00014A37">
        <w:rPr>
          <w:iCs/>
        </w:rPr>
        <w:t>uygulamalı bir katkı sağla</w:t>
      </w:r>
      <w:r w:rsidR="006751A9" w:rsidRPr="00014A37">
        <w:rPr>
          <w:iCs/>
        </w:rPr>
        <w:t xml:space="preserve">ma niteliği açısından </w:t>
      </w:r>
      <w:r w:rsidR="00211FF0" w:rsidRPr="00014A37">
        <w:rPr>
          <w:iCs/>
        </w:rPr>
        <w:t xml:space="preserve">uygun görülmüştür. </w:t>
      </w:r>
      <w:r w:rsidR="005363DB" w:rsidRPr="00014A37">
        <w:rPr>
          <w:iCs/>
        </w:rPr>
        <w:t xml:space="preserve">Staj </w:t>
      </w:r>
      <w:r w:rsidR="009400A5" w:rsidRPr="00014A37">
        <w:rPr>
          <w:iCs/>
        </w:rPr>
        <w:t>faaliyeti</w:t>
      </w:r>
      <w:r w:rsidR="0015657F" w:rsidRPr="00014A37">
        <w:rPr>
          <w:iCs/>
        </w:rPr>
        <w:t>nin</w:t>
      </w:r>
      <w:r w:rsidR="009400A5" w:rsidRPr="00014A37">
        <w:rPr>
          <w:iCs/>
        </w:rPr>
        <w:t xml:space="preserve"> başarılı bir şekilde tamamlaması halinde</w:t>
      </w:r>
      <w:r w:rsidR="00426AA4" w:rsidRPr="00014A37">
        <w:rPr>
          <w:iCs/>
        </w:rPr>
        <w:t xml:space="preserve">, </w:t>
      </w:r>
      <w:r w:rsidR="005B587C" w:rsidRPr="00014A37">
        <w:rPr>
          <w:iCs/>
        </w:rPr>
        <w:t xml:space="preserve">hareketlilik öncesi imzalanan Staj </w:t>
      </w:r>
      <w:r w:rsidR="00426AA4" w:rsidRPr="00014A37">
        <w:rPr>
          <w:iCs/>
        </w:rPr>
        <w:t xml:space="preserve">Anlaşması </w:t>
      </w:r>
      <w:r w:rsidR="00426AA4" w:rsidRPr="00B33CBE">
        <w:rPr>
          <w:i/>
        </w:rPr>
        <w:t>(Learning Agreem</w:t>
      </w:r>
      <w:r w:rsidR="005C06FD" w:rsidRPr="00B33CBE">
        <w:rPr>
          <w:i/>
        </w:rPr>
        <w:t xml:space="preserve">ent </w:t>
      </w:r>
      <w:r w:rsidR="00426AA4" w:rsidRPr="00B33CBE">
        <w:rPr>
          <w:i/>
        </w:rPr>
        <w:t>for Traineeship)</w:t>
      </w:r>
      <w:r w:rsidR="00426AA4" w:rsidRPr="00014A37">
        <w:rPr>
          <w:iCs/>
        </w:rPr>
        <w:t xml:space="preserve"> </w:t>
      </w:r>
      <w:r w:rsidR="00870665" w:rsidRPr="00014A37">
        <w:rPr>
          <w:iCs/>
        </w:rPr>
        <w:t xml:space="preserve">üzerinde </w:t>
      </w:r>
      <w:r w:rsidR="00EC5A17">
        <w:rPr>
          <w:iCs/>
        </w:rPr>
        <w:t xml:space="preserve">belirtildiği </w:t>
      </w:r>
      <w:r w:rsidR="00870665" w:rsidRPr="00014A37">
        <w:rPr>
          <w:iCs/>
        </w:rPr>
        <w:t xml:space="preserve">şekilde </w:t>
      </w:r>
      <w:r w:rsidR="005301B6" w:rsidRPr="00014A37">
        <w:rPr>
          <w:iCs/>
        </w:rPr>
        <w:t>(</w:t>
      </w:r>
      <w:r w:rsidR="00870665" w:rsidRPr="00014A37">
        <w:rPr>
          <w:iCs/>
        </w:rPr>
        <w:t xml:space="preserve">ve </w:t>
      </w:r>
      <w:r w:rsidR="00EC5A17">
        <w:rPr>
          <w:iCs/>
        </w:rPr>
        <w:t xml:space="preserve">tanımlanmış ise </w:t>
      </w:r>
      <w:r w:rsidR="00870665" w:rsidRPr="00014A37">
        <w:rPr>
          <w:iCs/>
        </w:rPr>
        <w:t xml:space="preserve">belirtilen AKTS </w:t>
      </w:r>
      <w:r w:rsidR="003C24AB" w:rsidRPr="00014A37">
        <w:rPr>
          <w:iCs/>
        </w:rPr>
        <w:t>karşılığı</w:t>
      </w:r>
      <w:r w:rsidR="00C3732B" w:rsidRPr="00014A37">
        <w:rPr>
          <w:iCs/>
        </w:rPr>
        <w:t xml:space="preserve">) </w:t>
      </w:r>
      <w:r w:rsidR="001219DF" w:rsidRPr="00014A37">
        <w:rPr>
          <w:iCs/>
        </w:rPr>
        <w:t xml:space="preserve">tanınması </w:t>
      </w:r>
      <w:r w:rsidR="00D07050" w:rsidRPr="00014A37">
        <w:rPr>
          <w:iCs/>
        </w:rPr>
        <w:t xml:space="preserve">sağlanacaktır. </w:t>
      </w:r>
    </w:p>
    <w:p w14:paraId="6CF8E044" w14:textId="77777777" w:rsidR="002142A0" w:rsidRPr="00165502" w:rsidRDefault="002142A0" w:rsidP="002E4335">
      <w:pPr>
        <w:rPr>
          <w:i/>
        </w:rPr>
      </w:pPr>
    </w:p>
    <w:p w14:paraId="1E97F31F" w14:textId="634F887C" w:rsidR="002E4335" w:rsidRPr="004749D7" w:rsidRDefault="00727AAE" w:rsidP="002E4335">
      <w:pPr>
        <w:rPr>
          <w:b/>
        </w:rPr>
      </w:pPr>
      <w:r>
        <w:rPr>
          <w:b/>
        </w:rPr>
        <w:t xml:space="preserve">Bölüm/ABD/Yüksekokul </w:t>
      </w:r>
      <w:r w:rsidR="002E4335" w:rsidRPr="004749D7">
        <w:rPr>
          <w:b/>
        </w:rPr>
        <w:t>Erasmus</w:t>
      </w:r>
      <w:r w:rsidR="002142A0" w:rsidRPr="004749D7">
        <w:rPr>
          <w:b/>
        </w:rPr>
        <w:t>+</w:t>
      </w:r>
      <w:r w:rsidR="00E059D0" w:rsidRPr="004749D7">
        <w:rPr>
          <w:b/>
        </w:rPr>
        <w:t xml:space="preserve"> Koordinatörü</w:t>
      </w:r>
      <w:r w:rsidR="002E4335" w:rsidRPr="004749D7">
        <w:rPr>
          <w:b/>
        </w:rPr>
        <w:t xml:space="preserve"> </w:t>
      </w:r>
    </w:p>
    <w:p w14:paraId="4656B0BF" w14:textId="093DD38B" w:rsidR="002E4335" w:rsidRPr="00165502" w:rsidRDefault="0044775D" w:rsidP="002E4335">
      <w:pPr>
        <w:jc w:val="both"/>
      </w:pPr>
      <w:r w:rsidRPr="00165502">
        <w:t xml:space="preserve">                             </w:t>
      </w:r>
    </w:p>
    <w:p w14:paraId="06C769FB" w14:textId="204FE410" w:rsidR="00234E9B" w:rsidRPr="00165502" w:rsidRDefault="002E4335" w:rsidP="00234E9B">
      <w:pPr>
        <w:jc w:val="both"/>
      </w:pPr>
      <w:r w:rsidRPr="00165502">
        <w:t>Adı S</w:t>
      </w:r>
      <w:r w:rsidR="002142A0" w:rsidRPr="00165502">
        <w:t>oyadı:</w:t>
      </w:r>
      <w:r w:rsidR="002142A0" w:rsidRPr="00165502">
        <w:tab/>
      </w:r>
      <w:r w:rsidR="0044775D" w:rsidRPr="00165502">
        <w:t xml:space="preserve">                                                                  </w:t>
      </w:r>
      <w:r w:rsidR="002142A0" w:rsidRPr="00165502">
        <w:t xml:space="preserve"> </w:t>
      </w:r>
    </w:p>
    <w:p w14:paraId="3EC19D9A" w14:textId="77777777" w:rsidR="00BD69D2" w:rsidRDefault="00BD69D2" w:rsidP="00FC09BA">
      <w:pPr>
        <w:jc w:val="both"/>
      </w:pPr>
      <w:proofErr w:type="spellStart"/>
      <w:r>
        <w:t>Ünvanı</w:t>
      </w:r>
      <w:proofErr w:type="spellEnd"/>
      <w:r>
        <w:t>:</w:t>
      </w:r>
    </w:p>
    <w:p w14:paraId="3747E951" w14:textId="77777777" w:rsidR="00BD69D2" w:rsidRDefault="00BD69D2" w:rsidP="00FC09BA">
      <w:pPr>
        <w:jc w:val="both"/>
      </w:pPr>
      <w:r>
        <w:t xml:space="preserve">Görevi: </w:t>
      </w:r>
    </w:p>
    <w:p w14:paraId="3786104E" w14:textId="77777777" w:rsidR="00BD4544" w:rsidRDefault="00BD4544" w:rsidP="00FC09BA">
      <w:pPr>
        <w:jc w:val="both"/>
      </w:pPr>
    </w:p>
    <w:p w14:paraId="2D95836E" w14:textId="64B8A1CA" w:rsidR="00BD4544" w:rsidRPr="004749D7" w:rsidRDefault="00855609" w:rsidP="00BD4544">
      <w:sdt>
        <w:sdtPr>
          <w:id w:val="-951865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4544" w:rsidRPr="004749D7">
            <w:rPr>
              <w:rFonts w:ascii="MS Gothic" w:eastAsia="MS Gothic" w:hAnsi="MS Gothic" w:hint="eastAsia"/>
            </w:rPr>
            <w:t>☐</w:t>
          </w:r>
        </w:sdtContent>
      </w:sdt>
      <w:r w:rsidR="00BD4544" w:rsidRPr="004749D7">
        <w:t xml:space="preserve">  ONAYLIYORUM</w:t>
      </w:r>
    </w:p>
    <w:p w14:paraId="5CACFDAA" w14:textId="4F7DDB4E" w:rsidR="00BD4544" w:rsidRDefault="00855609" w:rsidP="00861240">
      <w:sdt>
        <w:sdtPr>
          <w:id w:val="877121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4544" w:rsidRPr="004749D7">
            <w:rPr>
              <w:rFonts w:ascii="MS Gothic" w:eastAsia="MS Gothic" w:hAnsi="MS Gothic" w:hint="eastAsia"/>
            </w:rPr>
            <w:t>☐</w:t>
          </w:r>
        </w:sdtContent>
      </w:sdt>
      <w:r w:rsidR="00BD4544" w:rsidRPr="004749D7">
        <w:t xml:space="preserve">  ONAYLAMIYORUM </w:t>
      </w:r>
      <w:r w:rsidR="00861240">
        <w:t xml:space="preserve">(Gerekçe: </w:t>
      </w:r>
      <w:r w:rsidR="001C229E">
        <w:t>…</w:t>
      </w:r>
      <w:r w:rsidR="00D079AE">
        <w:t>)</w:t>
      </w:r>
      <w:r w:rsidR="004749D7">
        <w:t xml:space="preserve"> </w:t>
      </w:r>
    </w:p>
    <w:p w14:paraId="66ACE35D" w14:textId="77777777" w:rsidR="00BD4544" w:rsidRDefault="00BD4544" w:rsidP="00FC09BA">
      <w:pPr>
        <w:jc w:val="both"/>
      </w:pPr>
    </w:p>
    <w:p w14:paraId="191EC071" w14:textId="64C3D42E" w:rsidR="00BD69D2" w:rsidRDefault="00BD69D2" w:rsidP="00FC09BA">
      <w:pPr>
        <w:jc w:val="both"/>
      </w:pPr>
      <w:r>
        <w:t xml:space="preserve">İmza: </w:t>
      </w:r>
    </w:p>
    <w:p w14:paraId="401757DB" w14:textId="77777777" w:rsidR="00727AAE" w:rsidRDefault="00727AAE" w:rsidP="00FC09BA">
      <w:pPr>
        <w:jc w:val="both"/>
      </w:pPr>
    </w:p>
    <w:p w14:paraId="5610BBC2" w14:textId="0DE5B32C" w:rsidR="007608AF" w:rsidRPr="00165502" w:rsidRDefault="00BD69D2" w:rsidP="00FC09BA">
      <w:pPr>
        <w:jc w:val="both"/>
      </w:pPr>
      <w:r>
        <w:t xml:space="preserve">Tarih: </w:t>
      </w:r>
      <w:r w:rsidR="002E4335" w:rsidRPr="00165502">
        <w:tab/>
      </w:r>
    </w:p>
    <w:p w14:paraId="463F05FF" w14:textId="77777777" w:rsidR="003071B5" w:rsidRPr="00165502" w:rsidRDefault="003071B5" w:rsidP="00FC09BA">
      <w:pPr>
        <w:jc w:val="both"/>
      </w:pPr>
    </w:p>
    <w:p w14:paraId="3B682088" w14:textId="10456BB1" w:rsidR="00472036" w:rsidRDefault="006D0921" w:rsidP="00FC7AEB">
      <w:pPr>
        <w:rPr>
          <w:b/>
        </w:rPr>
      </w:pPr>
      <w:r w:rsidRPr="00727AAE">
        <w:rPr>
          <w:b/>
        </w:rPr>
        <w:t>Bölüm</w:t>
      </w:r>
      <w:r w:rsidR="004749D7" w:rsidRPr="00727AAE">
        <w:rPr>
          <w:b/>
        </w:rPr>
        <w:t xml:space="preserve">/ABD </w:t>
      </w:r>
      <w:r w:rsidRPr="00727AAE">
        <w:rPr>
          <w:b/>
        </w:rPr>
        <w:t xml:space="preserve">Başkanı </w:t>
      </w:r>
      <w:r w:rsidR="000A2C8A">
        <w:rPr>
          <w:b/>
        </w:rPr>
        <w:tab/>
      </w:r>
      <w:r w:rsidR="000A2C8A">
        <w:rPr>
          <w:b/>
        </w:rPr>
        <w:tab/>
      </w:r>
      <w:r w:rsidR="000A2C8A">
        <w:rPr>
          <w:b/>
        </w:rPr>
        <w:tab/>
      </w:r>
      <w:r w:rsidR="00A96A2D" w:rsidRPr="00727AAE">
        <w:rPr>
          <w:b/>
        </w:rPr>
        <w:t xml:space="preserve"> </w:t>
      </w:r>
    </w:p>
    <w:p w14:paraId="5548B02A" w14:textId="77777777" w:rsidR="00E51A53" w:rsidRDefault="00E51A53" w:rsidP="006D0921">
      <w:pPr>
        <w:jc w:val="both"/>
        <w:rPr>
          <w:b/>
        </w:rPr>
      </w:pPr>
    </w:p>
    <w:p w14:paraId="08542232" w14:textId="320E2243" w:rsidR="00E51A53" w:rsidRPr="00165502" w:rsidRDefault="00E51A53" w:rsidP="00E51A53">
      <w:pPr>
        <w:jc w:val="both"/>
      </w:pPr>
      <w:r w:rsidRPr="00165502">
        <w:t>Adı Soyadı:</w:t>
      </w:r>
      <w:r w:rsidRPr="00165502">
        <w:tab/>
      </w:r>
      <w:r w:rsidR="00861240">
        <w:tab/>
      </w:r>
      <w:r w:rsidR="00861240">
        <w:tab/>
      </w:r>
      <w:r w:rsidR="00861240">
        <w:tab/>
      </w:r>
      <w:r w:rsidR="00861240">
        <w:tab/>
      </w:r>
      <w:r w:rsidRPr="00165502">
        <w:t xml:space="preserve"> </w:t>
      </w:r>
    </w:p>
    <w:p w14:paraId="55D7C78E" w14:textId="439E7C2A" w:rsidR="00861240" w:rsidRDefault="00E51A53" w:rsidP="00861240">
      <w:pPr>
        <w:jc w:val="both"/>
      </w:pPr>
      <w:proofErr w:type="spellStart"/>
      <w:r>
        <w:t>Ünvanı</w:t>
      </w:r>
      <w:proofErr w:type="spellEnd"/>
      <w:r>
        <w:t>:</w:t>
      </w:r>
      <w:r w:rsidR="00861240">
        <w:t xml:space="preserve"> </w:t>
      </w:r>
      <w:r w:rsidR="00861240">
        <w:tab/>
      </w:r>
      <w:r w:rsidR="00861240">
        <w:tab/>
      </w:r>
      <w:r w:rsidR="00861240">
        <w:tab/>
      </w:r>
      <w:r w:rsidR="00861240">
        <w:tab/>
      </w:r>
      <w:r w:rsidR="00861240">
        <w:tab/>
      </w:r>
    </w:p>
    <w:p w14:paraId="4602CDEF" w14:textId="66E03D59" w:rsidR="00861240" w:rsidRDefault="00E51A53" w:rsidP="00861240">
      <w:pPr>
        <w:jc w:val="both"/>
      </w:pPr>
      <w:r>
        <w:t xml:space="preserve">Görevi: </w:t>
      </w:r>
      <w:r w:rsidR="00861240">
        <w:tab/>
      </w:r>
      <w:r w:rsidR="00861240">
        <w:tab/>
      </w:r>
      <w:r w:rsidR="00861240">
        <w:tab/>
      </w:r>
      <w:r w:rsidR="00861240">
        <w:tab/>
      </w:r>
      <w:r w:rsidR="00861240">
        <w:tab/>
        <w:t xml:space="preserve"> </w:t>
      </w:r>
    </w:p>
    <w:p w14:paraId="753D6C02" w14:textId="74A31520" w:rsidR="00E51A53" w:rsidRDefault="00E51A53" w:rsidP="00E51A53">
      <w:pPr>
        <w:jc w:val="both"/>
      </w:pPr>
    </w:p>
    <w:p w14:paraId="2DD38E5B" w14:textId="7169A826" w:rsidR="00861240" w:rsidRPr="004749D7" w:rsidRDefault="00855609" w:rsidP="00861240">
      <w:sdt>
        <w:sdtPr>
          <w:id w:val="-10534609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1A53" w:rsidRPr="004749D7">
            <w:rPr>
              <w:rFonts w:ascii="MS Gothic" w:eastAsia="MS Gothic" w:hAnsi="MS Gothic" w:hint="eastAsia"/>
            </w:rPr>
            <w:t>☐</w:t>
          </w:r>
        </w:sdtContent>
      </w:sdt>
      <w:r w:rsidR="00E51A53" w:rsidRPr="004749D7">
        <w:t xml:space="preserve">  ONAYLIYORUM</w:t>
      </w:r>
      <w:r w:rsidR="00861240">
        <w:tab/>
      </w:r>
      <w:r w:rsidR="00861240">
        <w:tab/>
      </w:r>
      <w:r w:rsidR="00861240">
        <w:tab/>
      </w:r>
    </w:p>
    <w:p w14:paraId="77FBFCF8" w14:textId="42C8ED83" w:rsidR="00861240" w:rsidRPr="004749D7" w:rsidRDefault="00855609" w:rsidP="00861240">
      <w:sdt>
        <w:sdtPr>
          <w:id w:val="595130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1A53" w:rsidRPr="004749D7">
            <w:rPr>
              <w:rFonts w:ascii="MS Gothic" w:eastAsia="MS Gothic" w:hAnsi="MS Gothic" w:hint="eastAsia"/>
            </w:rPr>
            <w:t>☐</w:t>
          </w:r>
        </w:sdtContent>
      </w:sdt>
      <w:r w:rsidR="00E51A53" w:rsidRPr="004749D7">
        <w:t xml:space="preserve">  ONAYLAMIYORUM</w:t>
      </w:r>
      <w:r w:rsidR="00D079AE">
        <w:t xml:space="preserve"> (</w:t>
      </w:r>
      <w:r w:rsidR="00C54D5A">
        <w:t>Gerekçe: …</w:t>
      </w:r>
      <w:r w:rsidR="00D079AE">
        <w:t>)</w:t>
      </w:r>
      <w:r w:rsidR="005B0F58">
        <w:tab/>
      </w:r>
      <w:r w:rsidR="00E51A53" w:rsidRPr="004749D7">
        <w:t xml:space="preserve"> </w:t>
      </w:r>
    </w:p>
    <w:p w14:paraId="4F75B152" w14:textId="1924A36B" w:rsidR="00E51A53" w:rsidRPr="004749D7" w:rsidRDefault="00E51A53" w:rsidP="00E51A53"/>
    <w:p w14:paraId="0FD78451" w14:textId="67735CEE" w:rsidR="00861240" w:rsidRDefault="00E51A53" w:rsidP="00861240">
      <w:pPr>
        <w:jc w:val="both"/>
      </w:pPr>
      <w:r>
        <w:t xml:space="preserve">İmza: </w:t>
      </w:r>
      <w:r w:rsidR="00861240">
        <w:tab/>
      </w:r>
      <w:r w:rsidR="00861240">
        <w:tab/>
      </w:r>
      <w:r w:rsidR="00861240">
        <w:tab/>
      </w:r>
      <w:r w:rsidR="00861240">
        <w:tab/>
      </w:r>
      <w:r w:rsidR="00861240">
        <w:tab/>
      </w:r>
      <w:r w:rsidR="00861240">
        <w:tab/>
        <w:t xml:space="preserve"> </w:t>
      </w:r>
    </w:p>
    <w:p w14:paraId="5E778DFD" w14:textId="59FBC8A7" w:rsidR="00E51A53" w:rsidRDefault="00E51A53" w:rsidP="00E51A53">
      <w:pPr>
        <w:jc w:val="both"/>
      </w:pPr>
    </w:p>
    <w:p w14:paraId="7C104407" w14:textId="4FC11517" w:rsidR="00861240" w:rsidRPr="00165502" w:rsidRDefault="00E51A53" w:rsidP="00861240">
      <w:pPr>
        <w:jc w:val="both"/>
      </w:pPr>
      <w:r>
        <w:t xml:space="preserve">Tarih: </w:t>
      </w:r>
      <w:r w:rsidRPr="00165502">
        <w:tab/>
      </w:r>
      <w:r w:rsidR="00861240">
        <w:tab/>
      </w:r>
      <w:r w:rsidR="00861240">
        <w:tab/>
      </w:r>
      <w:r w:rsidR="00861240">
        <w:tab/>
      </w:r>
      <w:r w:rsidR="00861240">
        <w:tab/>
      </w:r>
      <w:r w:rsidR="00861240">
        <w:tab/>
      </w:r>
      <w:r w:rsidR="00861240" w:rsidRPr="00165502">
        <w:tab/>
      </w:r>
    </w:p>
    <w:p w14:paraId="29EDDFE8" w14:textId="77777777" w:rsidR="001C229E" w:rsidRDefault="001C229E" w:rsidP="001C229E"/>
    <w:p w14:paraId="7261A55E" w14:textId="5AECC38D" w:rsidR="001C229E" w:rsidRPr="00305FAD" w:rsidRDefault="001C229E" w:rsidP="001C229E">
      <w:pPr>
        <w:rPr>
          <w:b/>
          <w:i/>
          <w:iCs/>
        </w:rPr>
      </w:pPr>
      <w:r w:rsidRPr="00727AAE">
        <w:rPr>
          <w:b/>
        </w:rPr>
        <w:t xml:space="preserve">Bölüm Staj Komisyonu </w:t>
      </w:r>
      <w:r>
        <w:rPr>
          <w:b/>
        </w:rPr>
        <w:t>Yetkilisi</w:t>
      </w:r>
      <w:r w:rsidRPr="00727AAE">
        <w:rPr>
          <w:b/>
        </w:rPr>
        <w:t xml:space="preserve"> </w:t>
      </w:r>
      <w:r w:rsidRPr="00305FAD">
        <w:rPr>
          <w:bCs/>
          <w:i/>
          <w:iCs/>
        </w:rPr>
        <w:t>(</w:t>
      </w:r>
      <w:r w:rsidR="00305FAD" w:rsidRPr="00305FAD">
        <w:rPr>
          <w:bCs/>
          <w:i/>
          <w:iCs/>
        </w:rPr>
        <w:t>staj öğrenim programının zorunlu bir parçası ise</w:t>
      </w:r>
      <w:r w:rsidRPr="00305FAD">
        <w:rPr>
          <w:bCs/>
          <w:i/>
          <w:iCs/>
        </w:rPr>
        <w:t>)</w:t>
      </w:r>
      <w:r w:rsidRPr="00305FAD">
        <w:rPr>
          <w:b/>
          <w:i/>
          <w:iCs/>
        </w:rPr>
        <w:t xml:space="preserve">      </w:t>
      </w:r>
    </w:p>
    <w:p w14:paraId="7493966E" w14:textId="77777777" w:rsidR="001C229E" w:rsidRDefault="001C229E" w:rsidP="001C229E">
      <w:pPr>
        <w:jc w:val="both"/>
      </w:pPr>
    </w:p>
    <w:p w14:paraId="3C94F22D" w14:textId="3135B5FE" w:rsidR="001C229E" w:rsidRPr="00165502" w:rsidRDefault="001C229E" w:rsidP="001C229E">
      <w:pPr>
        <w:jc w:val="both"/>
      </w:pPr>
      <w:r w:rsidRPr="00165502">
        <w:t>Adı Soyadı:</w:t>
      </w:r>
      <w:r w:rsidRPr="00165502">
        <w:tab/>
      </w:r>
      <w:r>
        <w:tab/>
      </w:r>
      <w:r>
        <w:tab/>
      </w:r>
      <w:r>
        <w:tab/>
      </w:r>
      <w:r>
        <w:tab/>
      </w:r>
      <w:r w:rsidRPr="00165502">
        <w:t xml:space="preserve"> </w:t>
      </w:r>
    </w:p>
    <w:p w14:paraId="391B8C4E" w14:textId="77777777" w:rsidR="001C229E" w:rsidRDefault="001C229E" w:rsidP="001C229E">
      <w:pPr>
        <w:jc w:val="both"/>
      </w:pPr>
      <w:proofErr w:type="spellStart"/>
      <w:r>
        <w:t>Ünvanı</w:t>
      </w:r>
      <w:proofErr w:type="spellEnd"/>
      <w:r>
        <w:t xml:space="preserve">: </w:t>
      </w:r>
      <w:r>
        <w:tab/>
      </w:r>
      <w:r>
        <w:tab/>
      </w:r>
      <w:r>
        <w:tab/>
      </w:r>
      <w:r>
        <w:tab/>
      </w:r>
      <w:r>
        <w:tab/>
      </w:r>
    </w:p>
    <w:p w14:paraId="70E24BA6" w14:textId="77777777" w:rsidR="001C229E" w:rsidRDefault="001C229E" w:rsidP="001C229E">
      <w:pPr>
        <w:jc w:val="both"/>
      </w:pPr>
      <w:r>
        <w:t xml:space="preserve">Görevi: </w:t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p w14:paraId="347D0BCD" w14:textId="77777777" w:rsidR="001C229E" w:rsidRDefault="001C229E" w:rsidP="001C229E">
      <w:pPr>
        <w:jc w:val="both"/>
      </w:pPr>
    </w:p>
    <w:p w14:paraId="3C3A91E9" w14:textId="77777777" w:rsidR="001C229E" w:rsidRPr="004749D7" w:rsidRDefault="00855609" w:rsidP="001C229E">
      <w:sdt>
        <w:sdtPr>
          <w:id w:val="-8959698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229E" w:rsidRPr="004749D7">
            <w:rPr>
              <w:rFonts w:ascii="MS Gothic" w:eastAsia="MS Gothic" w:hAnsi="MS Gothic" w:hint="eastAsia"/>
            </w:rPr>
            <w:t>☐</w:t>
          </w:r>
        </w:sdtContent>
      </w:sdt>
      <w:r w:rsidR="001C229E" w:rsidRPr="004749D7">
        <w:t xml:space="preserve">  ONAYLIYORUM</w:t>
      </w:r>
      <w:r w:rsidR="001C229E">
        <w:tab/>
      </w:r>
      <w:r w:rsidR="001C229E">
        <w:tab/>
      </w:r>
      <w:r w:rsidR="001C229E">
        <w:tab/>
      </w:r>
    </w:p>
    <w:p w14:paraId="2DFC7AB3" w14:textId="50913A20" w:rsidR="001C229E" w:rsidRPr="004749D7" w:rsidRDefault="00855609" w:rsidP="001C229E">
      <w:sdt>
        <w:sdtPr>
          <w:id w:val="-617759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229E" w:rsidRPr="004749D7">
            <w:rPr>
              <w:rFonts w:ascii="MS Gothic" w:eastAsia="MS Gothic" w:hAnsi="MS Gothic" w:hint="eastAsia"/>
            </w:rPr>
            <w:t>☐</w:t>
          </w:r>
        </w:sdtContent>
      </w:sdt>
      <w:r w:rsidR="001C229E" w:rsidRPr="004749D7">
        <w:t xml:space="preserve">  ONAYLAMIYORUM</w:t>
      </w:r>
      <w:r w:rsidR="001C229E">
        <w:t xml:space="preserve"> (Gerekçe: …)</w:t>
      </w:r>
      <w:r w:rsidR="001C229E">
        <w:tab/>
      </w:r>
      <w:r w:rsidR="001C229E" w:rsidRPr="004749D7">
        <w:t xml:space="preserve"> </w:t>
      </w:r>
    </w:p>
    <w:p w14:paraId="49FC03D0" w14:textId="77777777" w:rsidR="001C229E" w:rsidRPr="004749D7" w:rsidRDefault="001C229E" w:rsidP="001C229E"/>
    <w:p w14:paraId="642B13C8" w14:textId="77777777" w:rsidR="001C229E" w:rsidRDefault="001C229E" w:rsidP="001C229E">
      <w:pPr>
        <w:jc w:val="both"/>
      </w:pPr>
      <w:r>
        <w:t xml:space="preserve">İmza: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p w14:paraId="63A2DBF6" w14:textId="77777777" w:rsidR="001C229E" w:rsidRDefault="001C229E" w:rsidP="001C229E">
      <w:pPr>
        <w:jc w:val="both"/>
      </w:pPr>
    </w:p>
    <w:p w14:paraId="7AD5F4CE" w14:textId="79DD5351" w:rsidR="003071B5" w:rsidRPr="00727AAE" w:rsidRDefault="001C229E" w:rsidP="001C229E">
      <w:pPr>
        <w:jc w:val="both"/>
      </w:pPr>
      <w:r>
        <w:t>Tarih:</w:t>
      </w:r>
    </w:p>
    <w:sectPr w:rsidR="003071B5" w:rsidRPr="00727AAE" w:rsidSect="00AC32CF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2667E" w14:textId="77777777" w:rsidR="00283456" w:rsidRDefault="00283456" w:rsidP="002142A0">
      <w:r>
        <w:separator/>
      </w:r>
    </w:p>
  </w:endnote>
  <w:endnote w:type="continuationSeparator" w:id="0">
    <w:p w14:paraId="3AF9F0E8" w14:textId="77777777" w:rsidR="00283456" w:rsidRDefault="00283456" w:rsidP="00214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5E137" w14:textId="17818F27" w:rsidR="0058125A" w:rsidRPr="00CE1F8F" w:rsidRDefault="0093583F" w:rsidP="00C633D1">
    <w:pPr>
      <w:pStyle w:val="AltBilgi"/>
      <w:rPr>
        <w:i/>
        <w:iCs/>
        <w:sz w:val="22"/>
        <w:szCs w:val="22"/>
      </w:rPr>
    </w:pPr>
    <w:r>
      <w:rPr>
        <w:i/>
        <w:iCs/>
        <w:sz w:val="22"/>
        <w:szCs w:val="22"/>
      </w:rPr>
      <w:t xml:space="preserve">Koordinasyon: </w:t>
    </w:r>
    <w:r w:rsidR="00C633D1" w:rsidRPr="00CE1F8F">
      <w:rPr>
        <w:i/>
        <w:iCs/>
        <w:sz w:val="22"/>
        <w:szCs w:val="22"/>
      </w:rPr>
      <w:t xml:space="preserve">Uluslararası İlişkiler </w:t>
    </w:r>
    <w:r w:rsidRPr="00CE1F8F">
      <w:rPr>
        <w:i/>
        <w:iCs/>
        <w:sz w:val="22"/>
        <w:szCs w:val="22"/>
      </w:rPr>
      <w:t>Koordinatörlüğü</w:t>
    </w:r>
    <w:r>
      <w:rPr>
        <w:i/>
        <w:iCs/>
        <w:sz w:val="22"/>
        <w:szCs w:val="22"/>
      </w:rPr>
      <w:t xml:space="preserve"> </w:t>
    </w:r>
    <w:r w:rsidRPr="00CE1F8F">
      <w:rPr>
        <w:i/>
        <w:iCs/>
        <w:sz w:val="22"/>
        <w:szCs w:val="22"/>
      </w:rPr>
      <w:t>-</w:t>
    </w:r>
    <w:r>
      <w:rPr>
        <w:i/>
        <w:iCs/>
        <w:sz w:val="22"/>
        <w:szCs w:val="22"/>
      </w:rPr>
      <w:t xml:space="preserve"> </w:t>
    </w:r>
    <w:r w:rsidR="0058125A" w:rsidRPr="00CE1F8F">
      <w:rPr>
        <w:i/>
        <w:iCs/>
        <w:sz w:val="22"/>
        <w:szCs w:val="22"/>
      </w:rPr>
      <w:t>Erasmus+ Program Ofisi</w:t>
    </w:r>
  </w:p>
  <w:p w14:paraId="5CEA6F5C" w14:textId="00DF8217" w:rsidR="00C633D1" w:rsidRPr="00CE1F8F" w:rsidRDefault="0093583F" w:rsidP="00C633D1">
    <w:pPr>
      <w:pStyle w:val="AltBilgi"/>
      <w:rPr>
        <w:i/>
        <w:iCs/>
        <w:sz w:val="22"/>
        <w:szCs w:val="22"/>
      </w:rPr>
    </w:pPr>
    <w:r>
      <w:rPr>
        <w:i/>
        <w:iCs/>
        <w:sz w:val="22"/>
        <w:szCs w:val="22"/>
      </w:rPr>
      <w:t xml:space="preserve">E-posta: </w:t>
    </w:r>
    <w:r w:rsidR="00CE1F8F" w:rsidRPr="00CE1F8F">
      <w:rPr>
        <w:i/>
        <w:iCs/>
        <w:sz w:val="22"/>
        <w:szCs w:val="22"/>
      </w:rPr>
      <w:t xml:space="preserve">intoffice@mu.edu.t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A9FE5" w14:textId="77777777" w:rsidR="00283456" w:rsidRDefault="00283456" w:rsidP="002142A0">
      <w:r>
        <w:separator/>
      </w:r>
    </w:p>
  </w:footnote>
  <w:footnote w:type="continuationSeparator" w:id="0">
    <w:p w14:paraId="3C5BDEFE" w14:textId="77777777" w:rsidR="00283456" w:rsidRDefault="00283456" w:rsidP="002142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2D07B" w14:textId="4671467B" w:rsidR="009B5368" w:rsidRDefault="000D75AD" w:rsidP="009B5368">
    <w:pPr>
      <w:pStyle w:val="stBilgi"/>
      <w:tabs>
        <w:tab w:val="clear" w:pos="4536"/>
      </w:tabs>
    </w:pPr>
    <w:r>
      <w:rPr>
        <w:noProof/>
      </w:rPr>
      <w:drawing>
        <wp:anchor distT="0" distB="0" distL="114300" distR="114300" simplePos="0" relativeHeight="251660800" behindDoc="1" locked="0" layoutInCell="1" allowOverlap="1" wp14:anchorId="263B4590" wp14:editId="02A9BB52">
          <wp:simplePos x="0" y="0"/>
          <wp:positionH relativeFrom="margin">
            <wp:align>right</wp:align>
          </wp:positionH>
          <wp:positionV relativeFrom="paragraph">
            <wp:posOffset>-237490</wp:posOffset>
          </wp:positionV>
          <wp:extent cx="1566545" cy="460375"/>
          <wp:effectExtent l="0" t="0" r="0" b="0"/>
          <wp:wrapTight wrapText="bothSides">
            <wp:wrapPolygon edited="0">
              <wp:start x="0" y="0"/>
              <wp:lineTo x="0" y="20557"/>
              <wp:lineTo x="21276" y="20557"/>
              <wp:lineTo x="21276" y="0"/>
              <wp:lineTo x="0" y="0"/>
            </wp:wrapPolygon>
          </wp:wrapTight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6545" cy="460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5007">
      <w:rPr>
        <w:noProof/>
      </w:rPr>
      <w:drawing>
        <wp:anchor distT="0" distB="0" distL="114300" distR="114300" simplePos="0" relativeHeight="251659776" behindDoc="1" locked="0" layoutInCell="1" allowOverlap="1" wp14:anchorId="20431CD5" wp14:editId="58CC0602">
          <wp:simplePos x="0" y="0"/>
          <wp:positionH relativeFrom="margin">
            <wp:align>left</wp:align>
          </wp:positionH>
          <wp:positionV relativeFrom="paragraph">
            <wp:posOffset>-325755</wp:posOffset>
          </wp:positionV>
          <wp:extent cx="557530" cy="904875"/>
          <wp:effectExtent l="0" t="0" r="0" b="9525"/>
          <wp:wrapTight wrapText="bothSides">
            <wp:wrapPolygon edited="0">
              <wp:start x="8856" y="0"/>
              <wp:lineTo x="738" y="0"/>
              <wp:lineTo x="0" y="455"/>
              <wp:lineTo x="0" y="20463"/>
              <wp:lineTo x="5904" y="21373"/>
              <wp:lineTo x="14761" y="21373"/>
              <wp:lineTo x="20665" y="18644"/>
              <wp:lineTo x="20665" y="2274"/>
              <wp:lineTo x="18451" y="0"/>
              <wp:lineTo x="13285" y="0"/>
              <wp:lineTo x="8856" y="0"/>
            </wp:wrapPolygon>
          </wp:wrapTight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7530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B5368">
      <w:tab/>
    </w:r>
  </w:p>
  <w:p w14:paraId="2417D01F" w14:textId="77777777" w:rsidR="00332F37" w:rsidRDefault="00332F37" w:rsidP="009B5368">
    <w:pPr>
      <w:pStyle w:val="stBilgi"/>
      <w:tabs>
        <w:tab w:val="clear" w:pos="4536"/>
      </w:tabs>
    </w:pPr>
  </w:p>
  <w:p w14:paraId="3A2C9BD5" w14:textId="3AC61B4E" w:rsidR="00005007" w:rsidRDefault="00005007" w:rsidP="009B5368">
    <w:pPr>
      <w:pStyle w:val="stBilgi"/>
      <w:tabs>
        <w:tab w:val="clear" w:pos="4536"/>
      </w:tabs>
    </w:pPr>
  </w:p>
  <w:p w14:paraId="5E213103" w14:textId="24615E74" w:rsidR="00332F37" w:rsidRDefault="00332F37" w:rsidP="009B5368">
    <w:pPr>
      <w:pStyle w:val="stBilgi"/>
      <w:tabs>
        <w:tab w:val="clear" w:pos="4536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sjCyNDc3MDY0tzBT0lEKTi0uzszPAykwrAUATNT6nywAAAA="/>
  </w:docVars>
  <w:rsids>
    <w:rsidRoot w:val="003171E9"/>
    <w:rsid w:val="00005007"/>
    <w:rsid w:val="00014A37"/>
    <w:rsid w:val="0001506D"/>
    <w:rsid w:val="00016492"/>
    <w:rsid w:val="00020BF0"/>
    <w:rsid w:val="000255C5"/>
    <w:rsid w:val="00026214"/>
    <w:rsid w:val="00032497"/>
    <w:rsid w:val="00035AC2"/>
    <w:rsid w:val="0004339F"/>
    <w:rsid w:val="000453D2"/>
    <w:rsid w:val="00046654"/>
    <w:rsid w:val="00046B1B"/>
    <w:rsid w:val="000472DD"/>
    <w:rsid w:val="00047A71"/>
    <w:rsid w:val="00052237"/>
    <w:rsid w:val="00056760"/>
    <w:rsid w:val="000672CA"/>
    <w:rsid w:val="00071CFC"/>
    <w:rsid w:val="0007653D"/>
    <w:rsid w:val="0009437F"/>
    <w:rsid w:val="00095FCA"/>
    <w:rsid w:val="000A2C8A"/>
    <w:rsid w:val="000A2DF7"/>
    <w:rsid w:val="000C1FAC"/>
    <w:rsid w:val="000D75AD"/>
    <w:rsid w:val="000D7BBF"/>
    <w:rsid w:val="000D7C6A"/>
    <w:rsid w:val="000E372C"/>
    <w:rsid w:val="000E6A53"/>
    <w:rsid w:val="00101C91"/>
    <w:rsid w:val="00104A4A"/>
    <w:rsid w:val="001219DF"/>
    <w:rsid w:val="00121F19"/>
    <w:rsid w:val="00125869"/>
    <w:rsid w:val="00125B05"/>
    <w:rsid w:val="00134BD3"/>
    <w:rsid w:val="00136788"/>
    <w:rsid w:val="00137CC5"/>
    <w:rsid w:val="001510A6"/>
    <w:rsid w:val="00151ACD"/>
    <w:rsid w:val="00154B19"/>
    <w:rsid w:val="0015657F"/>
    <w:rsid w:val="00157FC6"/>
    <w:rsid w:val="00165502"/>
    <w:rsid w:val="0017543C"/>
    <w:rsid w:val="001872A8"/>
    <w:rsid w:val="001A527D"/>
    <w:rsid w:val="001A5E7F"/>
    <w:rsid w:val="001A634A"/>
    <w:rsid w:val="001A6ED3"/>
    <w:rsid w:val="001A7384"/>
    <w:rsid w:val="001B1486"/>
    <w:rsid w:val="001B5EAB"/>
    <w:rsid w:val="001B6D63"/>
    <w:rsid w:val="001C229E"/>
    <w:rsid w:val="001C499B"/>
    <w:rsid w:val="001D0A3D"/>
    <w:rsid w:val="001D0C56"/>
    <w:rsid w:val="001D262B"/>
    <w:rsid w:val="001D523D"/>
    <w:rsid w:val="001E0E1E"/>
    <w:rsid w:val="001E3295"/>
    <w:rsid w:val="001F5658"/>
    <w:rsid w:val="001F7B7B"/>
    <w:rsid w:val="00200570"/>
    <w:rsid w:val="00200F8C"/>
    <w:rsid w:val="00205E76"/>
    <w:rsid w:val="00211FF0"/>
    <w:rsid w:val="002142A0"/>
    <w:rsid w:val="00214BF9"/>
    <w:rsid w:val="00230BCA"/>
    <w:rsid w:val="00234E9B"/>
    <w:rsid w:val="00245ADC"/>
    <w:rsid w:val="00252664"/>
    <w:rsid w:val="0025374C"/>
    <w:rsid w:val="00254A9F"/>
    <w:rsid w:val="00254F12"/>
    <w:rsid w:val="0025613E"/>
    <w:rsid w:val="00262DCA"/>
    <w:rsid w:val="00264426"/>
    <w:rsid w:val="00266029"/>
    <w:rsid w:val="00266597"/>
    <w:rsid w:val="0027075B"/>
    <w:rsid w:val="00272843"/>
    <w:rsid w:val="00280BD8"/>
    <w:rsid w:val="00283456"/>
    <w:rsid w:val="002861FD"/>
    <w:rsid w:val="00291DAF"/>
    <w:rsid w:val="002924F9"/>
    <w:rsid w:val="00292666"/>
    <w:rsid w:val="0029474C"/>
    <w:rsid w:val="00296CFB"/>
    <w:rsid w:val="002A22F2"/>
    <w:rsid w:val="002A2C8E"/>
    <w:rsid w:val="002A48B1"/>
    <w:rsid w:val="002B178F"/>
    <w:rsid w:val="002B1BDE"/>
    <w:rsid w:val="002B6FFA"/>
    <w:rsid w:val="002C0582"/>
    <w:rsid w:val="002D13BB"/>
    <w:rsid w:val="002D33C0"/>
    <w:rsid w:val="002D4F52"/>
    <w:rsid w:val="002D5D84"/>
    <w:rsid w:val="002D6050"/>
    <w:rsid w:val="002D6495"/>
    <w:rsid w:val="002E3248"/>
    <w:rsid w:val="002E4335"/>
    <w:rsid w:val="002F2793"/>
    <w:rsid w:val="002F5933"/>
    <w:rsid w:val="002F60CE"/>
    <w:rsid w:val="002F63A1"/>
    <w:rsid w:val="002F6430"/>
    <w:rsid w:val="002F7004"/>
    <w:rsid w:val="002F7E95"/>
    <w:rsid w:val="00300A5D"/>
    <w:rsid w:val="00301882"/>
    <w:rsid w:val="00303B6A"/>
    <w:rsid w:val="00305FAD"/>
    <w:rsid w:val="00306400"/>
    <w:rsid w:val="003071B5"/>
    <w:rsid w:val="003171E9"/>
    <w:rsid w:val="003203E1"/>
    <w:rsid w:val="00332F37"/>
    <w:rsid w:val="00333DEE"/>
    <w:rsid w:val="00340353"/>
    <w:rsid w:val="00342CFA"/>
    <w:rsid w:val="00343044"/>
    <w:rsid w:val="0034672C"/>
    <w:rsid w:val="00353D2A"/>
    <w:rsid w:val="00366F45"/>
    <w:rsid w:val="0037004B"/>
    <w:rsid w:val="003811E1"/>
    <w:rsid w:val="00393DE8"/>
    <w:rsid w:val="003B2C71"/>
    <w:rsid w:val="003B51B2"/>
    <w:rsid w:val="003B6262"/>
    <w:rsid w:val="003C24AB"/>
    <w:rsid w:val="003C7008"/>
    <w:rsid w:val="003C733E"/>
    <w:rsid w:val="003D1AE6"/>
    <w:rsid w:val="003D572A"/>
    <w:rsid w:val="003E0D17"/>
    <w:rsid w:val="003F41D5"/>
    <w:rsid w:val="00402016"/>
    <w:rsid w:val="0040246E"/>
    <w:rsid w:val="004028DC"/>
    <w:rsid w:val="00404173"/>
    <w:rsid w:val="00406E66"/>
    <w:rsid w:val="00421D1B"/>
    <w:rsid w:val="00426AA4"/>
    <w:rsid w:val="004313BF"/>
    <w:rsid w:val="00444EC3"/>
    <w:rsid w:val="004459E7"/>
    <w:rsid w:val="0044775D"/>
    <w:rsid w:val="0045162E"/>
    <w:rsid w:val="004566E5"/>
    <w:rsid w:val="00461D75"/>
    <w:rsid w:val="00472036"/>
    <w:rsid w:val="00473A15"/>
    <w:rsid w:val="004749D7"/>
    <w:rsid w:val="0047637D"/>
    <w:rsid w:val="00491735"/>
    <w:rsid w:val="00495FD0"/>
    <w:rsid w:val="004A0D26"/>
    <w:rsid w:val="004A27AC"/>
    <w:rsid w:val="004B197E"/>
    <w:rsid w:val="004B1E51"/>
    <w:rsid w:val="004B212B"/>
    <w:rsid w:val="004C1B33"/>
    <w:rsid w:val="004C4759"/>
    <w:rsid w:val="004D0746"/>
    <w:rsid w:val="004D4217"/>
    <w:rsid w:val="004D44CE"/>
    <w:rsid w:val="004D4F02"/>
    <w:rsid w:val="004D5843"/>
    <w:rsid w:val="004D7955"/>
    <w:rsid w:val="004E1F0B"/>
    <w:rsid w:val="004E26D5"/>
    <w:rsid w:val="004E4254"/>
    <w:rsid w:val="004E476A"/>
    <w:rsid w:val="004E4DEE"/>
    <w:rsid w:val="004E5D4B"/>
    <w:rsid w:val="004F00AC"/>
    <w:rsid w:val="004F255A"/>
    <w:rsid w:val="00501D03"/>
    <w:rsid w:val="00511047"/>
    <w:rsid w:val="00517B89"/>
    <w:rsid w:val="00517DDD"/>
    <w:rsid w:val="0052352E"/>
    <w:rsid w:val="005239BC"/>
    <w:rsid w:val="00525872"/>
    <w:rsid w:val="005301B6"/>
    <w:rsid w:val="00530E63"/>
    <w:rsid w:val="00531B02"/>
    <w:rsid w:val="005334F8"/>
    <w:rsid w:val="00533CE6"/>
    <w:rsid w:val="0053519D"/>
    <w:rsid w:val="005363DB"/>
    <w:rsid w:val="00537BD9"/>
    <w:rsid w:val="00542A3A"/>
    <w:rsid w:val="00546391"/>
    <w:rsid w:val="005506F8"/>
    <w:rsid w:val="005527DF"/>
    <w:rsid w:val="005641E7"/>
    <w:rsid w:val="00565BDE"/>
    <w:rsid w:val="00571E3F"/>
    <w:rsid w:val="0057334D"/>
    <w:rsid w:val="005735D7"/>
    <w:rsid w:val="0058125A"/>
    <w:rsid w:val="005863D0"/>
    <w:rsid w:val="005903A6"/>
    <w:rsid w:val="00591069"/>
    <w:rsid w:val="00594A5E"/>
    <w:rsid w:val="005970D5"/>
    <w:rsid w:val="005A4466"/>
    <w:rsid w:val="005B0F58"/>
    <w:rsid w:val="005B20B3"/>
    <w:rsid w:val="005B43FB"/>
    <w:rsid w:val="005B587C"/>
    <w:rsid w:val="005C06FD"/>
    <w:rsid w:val="005E0ED4"/>
    <w:rsid w:val="005E538D"/>
    <w:rsid w:val="005F091E"/>
    <w:rsid w:val="005F16D7"/>
    <w:rsid w:val="005F63D5"/>
    <w:rsid w:val="005F702C"/>
    <w:rsid w:val="00603953"/>
    <w:rsid w:val="0060675B"/>
    <w:rsid w:val="00610DA1"/>
    <w:rsid w:val="00612A0E"/>
    <w:rsid w:val="00612CBE"/>
    <w:rsid w:val="006140AD"/>
    <w:rsid w:val="006267AD"/>
    <w:rsid w:val="00637095"/>
    <w:rsid w:val="0064188F"/>
    <w:rsid w:val="006476BD"/>
    <w:rsid w:val="00650E8E"/>
    <w:rsid w:val="006571AE"/>
    <w:rsid w:val="006612DB"/>
    <w:rsid w:val="0067068A"/>
    <w:rsid w:val="00670E23"/>
    <w:rsid w:val="00674E60"/>
    <w:rsid w:val="006751A9"/>
    <w:rsid w:val="00676865"/>
    <w:rsid w:val="006901C8"/>
    <w:rsid w:val="006924E5"/>
    <w:rsid w:val="006A1E40"/>
    <w:rsid w:val="006A490E"/>
    <w:rsid w:val="006A6465"/>
    <w:rsid w:val="006B5F6E"/>
    <w:rsid w:val="006C1084"/>
    <w:rsid w:val="006C23F3"/>
    <w:rsid w:val="006C37BD"/>
    <w:rsid w:val="006C529E"/>
    <w:rsid w:val="006D0068"/>
    <w:rsid w:val="006D0921"/>
    <w:rsid w:val="006D0BE9"/>
    <w:rsid w:val="006D5879"/>
    <w:rsid w:val="006E2B62"/>
    <w:rsid w:val="006E4A62"/>
    <w:rsid w:val="006F38DB"/>
    <w:rsid w:val="006F5F50"/>
    <w:rsid w:val="0070157C"/>
    <w:rsid w:val="00704C8C"/>
    <w:rsid w:val="00705AB4"/>
    <w:rsid w:val="00717DEC"/>
    <w:rsid w:val="00725149"/>
    <w:rsid w:val="0072546E"/>
    <w:rsid w:val="00727AAE"/>
    <w:rsid w:val="00760060"/>
    <w:rsid w:val="007608AF"/>
    <w:rsid w:val="00764685"/>
    <w:rsid w:val="00767ECA"/>
    <w:rsid w:val="00774461"/>
    <w:rsid w:val="007839B9"/>
    <w:rsid w:val="00783B08"/>
    <w:rsid w:val="00783CAC"/>
    <w:rsid w:val="00784C22"/>
    <w:rsid w:val="00784DD6"/>
    <w:rsid w:val="00786147"/>
    <w:rsid w:val="007911B9"/>
    <w:rsid w:val="00791588"/>
    <w:rsid w:val="00791758"/>
    <w:rsid w:val="00796684"/>
    <w:rsid w:val="007A262F"/>
    <w:rsid w:val="007A4C95"/>
    <w:rsid w:val="007A5DAF"/>
    <w:rsid w:val="007A60DE"/>
    <w:rsid w:val="007C6922"/>
    <w:rsid w:val="007D0127"/>
    <w:rsid w:val="007D04B2"/>
    <w:rsid w:val="007D3AC5"/>
    <w:rsid w:val="007D58F3"/>
    <w:rsid w:val="007D7E60"/>
    <w:rsid w:val="007E1729"/>
    <w:rsid w:val="007E232D"/>
    <w:rsid w:val="007E6426"/>
    <w:rsid w:val="007F18FB"/>
    <w:rsid w:val="007F3114"/>
    <w:rsid w:val="007F4004"/>
    <w:rsid w:val="00800203"/>
    <w:rsid w:val="00800A84"/>
    <w:rsid w:val="00817B45"/>
    <w:rsid w:val="00825F6C"/>
    <w:rsid w:val="00826EF5"/>
    <w:rsid w:val="00827678"/>
    <w:rsid w:val="008337D7"/>
    <w:rsid w:val="00833AFB"/>
    <w:rsid w:val="008349A7"/>
    <w:rsid w:val="00835AA8"/>
    <w:rsid w:val="00846AC6"/>
    <w:rsid w:val="00852375"/>
    <w:rsid w:val="00855609"/>
    <w:rsid w:val="00861240"/>
    <w:rsid w:val="00870665"/>
    <w:rsid w:val="00884383"/>
    <w:rsid w:val="008A2856"/>
    <w:rsid w:val="008A2C14"/>
    <w:rsid w:val="008A2E93"/>
    <w:rsid w:val="008B566F"/>
    <w:rsid w:val="008B78E9"/>
    <w:rsid w:val="008C00B6"/>
    <w:rsid w:val="008C60D8"/>
    <w:rsid w:val="008D2047"/>
    <w:rsid w:val="008E1191"/>
    <w:rsid w:val="008E40A5"/>
    <w:rsid w:val="008E6439"/>
    <w:rsid w:val="008F18C7"/>
    <w:rsid w:val="008F4BE7"/>
    <w:rsid w:val="008F593B"/>
    <w:rsid w:val="008F6108"/>
    <w:rsid w:val="0090653D"/>
    <w:rsid w:val="00907835"/>
    <w:rsid w:val="009121E7"/>
    <w:rsid w:val="00917F6F"/>
    <w:rsid w:val="00922A74"/>
    <w:rsid w:val="009231FA"/>
    <w:rsid w:val="00923ABE"/>
    <w:rsid w:val="00923AEB"/>
    <w:rsid w:val="0092468B"/>
    <w:rsid w:val="0093583F"/>
    <w:rsid w:val="009400A5"/>
    <w:rsid w:val="00946A00"/>
    <w:rsid w:val="00961006"/>
    <w:rsid w:val="0096226E"/>
    <w:rsid w:val="009657A7"/>
    <w:rsid w:val="00965929"/>
    <w:rsid w:val="00987CDC"/>
    <w:rsid w:val="00996115"/>
    <w:rsid w:val="009A539B"/>
    <w:rsid w:val="009B42F0"/>
    <w:rsid w:val="009B5368"/>
    <w:rsid w:val="009C0BD6"/>
    <w:rsid w:val="009D139E"/>
    <w:rsid w:val="009D3B5A"/>
    <w:rsid w:val="009D46A5"/>
    <w:rsid w:val="009D5D6A"/>
    <w:rsid w:val="009D6833"/>
    <w:rsid w:val="009D78E9"/>
    <w:rsid w:val="009E5654"/>
    <w:rsid w:val="009F2151"/>
    <w:rsid w:val="009F4982"/>
    <w:rsid w:val="00A0007C"/>
    <w:rsid w:val="00A02E7A"/>
    <w:rsid w:val="00A07F94"/>
    <w:rsid w:val="00A1079A"/>
    <w:rsid w:val="00A11D20"/>
    <w:rsid w:val="00A14253"/>
    <w:rsid w:val="00A142F8"/>
    <w:rsid w:val="00A35090"/>
    <w:rsid w:val="00A3646D"/>
    <w:rsid w:val="00A3766B"/>
    <w:rsid w:val="00A40567"/>
    <w:rsid w:val="00A466F0"/>
    <w:rsid w:val="00A53378"/>
    <w:rsid w:val="00A54CD7"/>
    <w:rsid w:val="00A55DE2"/>
    <w:rsid w:val="00A6007F"/>
    <w:rsid w:val="00A61FC3"/>
    <w:rsid w:val="00A623D2"/>
    <w:rsid w:val="00A65539"/>
    <w:rsid w:val="00A70B3E"/>
    <w:rsid w:val="00A70DE9"/>
    <w:rsid w:val="00A76115"/>
    <w:rsid w:val="00A77B67"/>
    <w:rsid w:val="00A826DA"/>
    <w:rsid w:val="00A876A2"/>
    <w:rsid w:val="00A87F1D"/>
    <w:rsid w:val="00A9161C"/>
    <w:rsid w:val="00A94C0A"/>
    <w:rsid w:val="00A96A2D"/>
    <w:rsid w:val="00AA0AB9"/>
    <w:rsid w:val="00AA5BDB"/>
    <w:rsid w:val="00AA631C"/>
    <w:rsid w:val="00AA7F8A"/>
    <w:rsid w:val="00AB0BAA"/>
    <w:rsid w:val="00AB0D2D"/>
    <w:rsid w:val="00AC32CF"/>
    <w:rsid w:val="00AD4EA6"/>
    <w:rsid w:val="00AD620B"/>
    <w:rsid w:val="00AD723D"/>
    <w:rsid w:val="00AE3674"/>
    <w:rsid w:val="00AE74BA"/>
    <w:rsid w:val="00B015BA"/>
    <w:rsid w:val="00B051A1"/>
    <w:rsid w:val="00B06B4D"/>
    <w:rsid w:val="00B1265C"/>
    <w:rsid w:val="00B16F67"/>
    <w:rsid w:val="00B2146F"/>
    <w:rsid w:val="00B24F02"/>
    <w:rsid w:val="00B26690"/>
    <w:rsid w:val="00B3153B"/>
    <w:rsid w:val="00B33CBE"/>
    <w:rsid w:val="00B42668"/>
    <w:rsid w:val="00B46147"/>
    <w:rsid w:val="00B55517"/>
    <w:rsid w:val="00B57916"/>
    <w:rsid w:val="00B642DA"/>
    <w:rsid w:val="00B64DFB"/>
    <w:rsid w:val="00B66080"/>
    <w:rsid w:val="00B679DC"/>
    <w:rsid w:val="00B70A50"/>
    <w:rsid w:val="00B75103"/>
    <w:rsid w:val="00B754B4"/>
    <w:rsid w:val="00B7774A"/>
    <w:rsid w:val="00B81621"/>
    <w:rsid w:val="00B83517"/>
    <w:rsid w:val="00B93CC8"/>
    <w:rsid w:val="00BA16FA"/>
    <w:rsid w:val="00BA2206"/>
    <w:rsid w:val="00BA2E5A"/>
    <w:rsid w:val="00BA638B"/>
    <w:rsid w:val="00BC0D0A"/>
    <w:rsid w:val="00BC69D8"/>
    <w:rsid w:val="00BC6E71"/>
    <w:rsid w:val="00BC6FE0"/>
    <w:rsid w:val="00BD01F4"/>
    <w:rsid w:val="00BD4544"/>
    <w:rsid w:val="00BD5E74"/>
    <w:rsid w:val="00BD69D2"/>
    <w:rsid w:val="00BF04B9"/>
    <w:rsid w:val="00C00D93"/>
    <w:rsid w:val="00C04CDA"/>
    <w:rsid w:val="00C14860"/>
    <w:rsid w:val="00C15786"/>
    <w:rsid w:val="00C2211A"/>
    <w:rsid w:val="00C32AE2"/>
    <w:rsid w:val="00C346F7"/>
    <w:rsid w:val="00C35003"/>
    <w:rsid w:val="00C3732B"/>
    <w:rsid w:val="00C37F2E"/>
    <w:rsid w:val="00C4354D"/>
    <w:rsid w:val="00C472D0"/>
    <w:rsid w:val="00C51823"/>
    <w:rsid w:val="00C54D5A"/>
    <w:rsid w:val="00C61626"/>
    <w:rsid w:val="00C633D1"/>
    <w:rsid w:val="00C65119"/>
    <w:rsid w:val="00C653F6"/>
    <w:rsid w:val="00C6587E"/>
    <w:rsid w:val="00C811DA"/>
    <w:rsid w:val="00C81BD3"/>
    <w:rsid w:val="00C85F27"/>
    <w:rsid w:val="00C9242D"/>
    <w:rsid w:val="00C96597"/>
    <w:rsid w:val="00C96746"/>
    <w:rsid w:val="00CA2659"/>
    <w:rsid w:val="00CB1EDF"/>
    <w:rsid w:val="00CB2EF1"/>
    <w:rsid w:val="00CC54B4"/>
    <w:rsid w:val="00CD4728"/>
    <w:rsid w:val="00CE1F8F"/>
    <w:rsid w:val="00CE263B"/>
    <w:rsid w:val="00CE28DA"/>
    <w:rsid w:val="00CF15E6"/>
    <w:rsid w:val="00CF2C30"/>
    <w:rsid w:val="00CF370C"/>
    <w:rsid w:val="00CF6B42"/>
    <w:rsid w:val="00CF6D44"/>
    <w:rsid w:val="00D0580E"/>
    <w:rsid w:val="00D06CE5"/>
    <w:rsid w:val="00D07050"/>
    <w:rsid w:val="00D079AE"/>
    <w:rsid w:val="00D20BB9"/>
    <w:rsid w:val="00D32C3B"/>
    <w:rsid w:val="00D3388A"/>
    <w:rsid w:val="00D512DE"/>
    <w:rsid w:val="00D56590"/>
    <w:rsid w:val="00D5774B"/>
    <w:rsid w:val="00D6025C"/>
    <w:rsid w:val="00D67374"/>
    <w:rsid w:val="00D72830"/>
    <w:rsid w:val="00D734E7"/>
    <w:rsid w:val="00D81881"/>
    <w:rsid w:val="00D8517B"/>
    <w:rsid w:val="00D92E00"/>
    <w:rsid w:val="00D958C7"/>
    <w:rsid w:val="00DA1242"/>
    <w:rsid w:val="00DA4C2B"/>
    <w:rsid w:val="00DA5A04"/>
    <w:rsid w:val="00DB4710"/>
    <w:rsid w:val="00DC311E"/>
    <w:rsid w:val="00DC4867"/>
    <w:rsid w:val="00DC73FA"/>
    <w:rsid w:val="00DD5F12"/>
    <w:rsid w:val="00DE00FF"/>
    <w:rsid w:val="00DE1091"/>
    <w:rsid w:val="00DE77ED"/>
    <w:rsid w:val="00E00FF8"/>
    <w:rsid w:val="00E059D0"/>
    <w:rsid w:val="00E06878"/>
    <w:rsid w:val="00E0787B"/>
    <w:rsid w:val="00E10758"/>
    <w:rsid w:val="00E117D3"/>
    <w:rsid w:val="00E21FC2"/>
    <w:rsid w:val="00E25DFD"/>
    <w:rsid w:val="00E26FAB"/>
    <w:rsid w:val="00E35C76"/>
    <w:rsid w:val="00E35D2B"/>
    <w:rsid w:val="00E401CB"/>
    <w:rsid w:val="00E431A1"/>
    <w:rsid w:val="00E51A53"/>
    <w:rsid w:val="00E64820"/>
    <w:rsid w:val="00E727AC"/>
    <w:rsid w:val="00E74400"/>
    <w:rsid w:val="00E856EA"/>
    <w:rsid w:val="00E90622"/>
    <w:rsid w:val="00E9187B"/>
    <w:rsid w:val="00E91C62"/>
    <w:rsid w:val="00E91E5A"/>
    <w:rsid w:val="00E94AB5"/>
    <w:rsid w:val="00EA1E17"/>
    <w:rsid w:val="00EB6F57"/>
    <w:rsid w:val="00EB738C"/>
    <w:rsid w:val="00EC074B"/>
    <w:rsid w:val="00EC4DE6"/>
    <w:rsid w:val="00EC5A17"/>
    <w:rsid w:val="00EE5A82"/>
    <w:rsid w:val="00EF061A"/>
    <w:rsid w:val="00EF3E87"/>
    <w:rsid w:val="00EF7AFA"/>
    <w:rsid w:val="00F00C28"/>
    <w:rsid w:val="00F00DB5"/>
    <w:rsid w:val="00F03C4E"/>
    <w:rsid w:val="00F10124"/>
    <w:rsid w:val="00F13801"/>
    <w:rsid w:val="00F14B1A"/>
    <w:rsid w:val="00F1605C"/>
    <w:rsid w:val="00F23075"/>
    <w:rsid w:val="00F2363D"/>
    <w:rsid w:val="00F2781B"/>
    <w:rsid w:val="00F3189F"/>
    <w:rsid w:val="00F3434B"/>
    <w:rsid w:val="00F34D2A"/>
    <w:rsid w:val="00F37769"/>
    <w:rsid w:val="00F42016"/>
    <w:rsid w:val="00F4207B"/>
    <w:rsid w:val="00F55351"/>
    <w:rsid w:val="00F63B15"/>
    <w:rsid w:val="00F6780F"/>
    <w:rsid w:val="00F70BBA"/>
    <w:rsid w:val="00F763A7"/>
    <w:rsid w:val="00F77071"/>
    <w:rsid w:val="00F814EE"/>
    <w:rsid w:val="00F86A2D"/>
    <w:rsid w:val="00F9175D"/>
    <w:rsid w:val="00F92A18"/>
    <w:rsid w:val="00FA7F16"/>
    <w:rsid w:val="00FB0097"/>
    <w:rsid w:val="00FB331F"/>
    <w:rsid w:val="00FB5E2A"/>
    <w:rsid w:val="00FC09BA"/>
    <w:rsid w:val="00FC7AEB"/>
    <w:rsid w:val="00FD1C40"/>
    <w:rsid w:val="00FE3DE5"/>
    <w:rsid w:val="00FF04A1"/>
    <w:rsid w:val="00FF4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764BF6D"/>
  <w15:docId w15:val="{4BFC7151-D762-408F-A295-41F825330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3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F10124"/>
    <w:rPr>
      <w:b/>
      <w:bCs/>
    </w:rPr>
  </w:style>
  <w:style w:type="paragraph" w:styleId="stBilgi">
    <w:name w:val="header"/>
    <w:basedOn w:val="Normal"/>
    <w:link w:val="stBilgiChar"/>
    <w:unhideWhenUsed/>
    <w:rsid w:val="002142A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2142A0"/>
    <w:rPr>
      <w:sz w:val="24"/>
      <w:szCs w:val="24"/>
    </w:rPr>
  </w:style>
  <w:style w:type="paragraph" w:styleId="AltBilgi">
    <w:name w:val="footer"/>
    <w:basedOn w:val="Normal"/>
    <w:link w:val="AltBilgiChar"/>
    <w:unhideWhenUsed/>
    <w:rsid w:val="002142A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2142A0"/>
    <w:rPr>
      <w:sz w:val="24"/>
      <w:szCs w:val="24"/>
    </w:rPr>
  </w:style>
  <w:style w:type="paragraph" w:styleId="BalonMetni">
    <w:name w:val="Balloon Text"/>
    <w:basedOn w:val="Normal"/>
    <w:link w:val="BalonMetniChar"/>
    <w:semiHidden/>
    <w:unhideWhenUsed/>
    <w:rsid w:val="009B536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9B5368"/>
    <w:rPr>
      <w:rFonts w:ascii="Tahoma" w:hAnsi="Tahoma" w:cs="Tahoma"/>
      <w:sz w:val="16"/>
      <w:szCs w:val="16"/>
    </w:rPr>
  </w:style>
  <w:style w:type="character" w:styleId="YerTutucuMetni">
    <w:name w:val="Placeholder Text"/>
    <w:basedOn w:val="VarsaylanParagrafYazTipi"/>
    <w:uiPriority w:val="99"/>
    <w:semiHidden/>
    <w:rsid w:val="00DA5A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37E102E-8DBB-48B5-9A10-C80AADCF2BB8}"/>
      </w:docPartPr>
      <w:docPartBody>
        <w:p w:rsidR="001E0598" w:rsidRDefault="00F25FA6">
          <w:r w:rsidRPr="003C7100">
            <w:rPr>
              <w:rStyle w:val="YerTutucuMetni"/>
            </w:rPr>
            <w:t>Bir öğe seçin.</w:t>
          </w:r>
        </w:p>
      </w:docPartBody>
    </w:docPart>
    <w:docPart>
      <w:docPartPr>
        <w:name w:val="69B80199C75541AA99A06F0224C2E06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BA1DA8D-A570-469E-BA9C-2AAEEEEDB8D8}"/>
      </w:docPartPr>
      <w:docPartBody>
        <w:p w:rsidR="001E0598" w:rsidRDefault="00F25FA6" w:rsidP="00F25FA6">
          <w:pPr>
            <w:pStyle w:val="69B80199C75541AA99A06F0224C2E06F"/>
          </w:pPr>
          <w:r w:rsidRPr="003C7100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5FA6"/>
    <w:rsid w:val="001E0598"/>
    <w:rsid w:val="0025613E"/>
    <w:rsid w:val="002C1DF4"/>
    <w:rsid w:val="009B6D86"/>
    <w:rsid w:val="00C016A2"/>
    <w:rsid w:val="00E33877"/>
    <w:rsid w:val="00F25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F25FA6"/>
    <w:rPr>
      <w:color w:val="808080"/>
    </w:rPr>
  </w:style>
  <w:style w:type="paragraph" w:customStyle="1" w:styleId="69B80199C75541AA99A06F0224C2E06F">
    <w:name w:val="69B80199C75541AA99A06F0224C2E06F"/>
    <w:rsid w:val="00F25F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2</Pages>
  <Words>276</Words>
  <Characters>2318</Characters>
  <Application>Microsoft Office Word</Application>
  <DocSecurity>0</DocSecurity>
  <Lines>43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CELAL BAYAR ÜNİVERSİTESİ</vt:lpstr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LAL BAYAR ÜNİVERSİTESİ</dc:title>
  <dc:creator>user</dc:creator>
  <cp:lastModifiedBy>Demet KUTUCUOĞLU</cp:lastModifiedBy>
  <cp:revision>134</cp:revision>
  <cp:lastPrinted>2011-10-28T09:16:00Z</cp:lastPrinted>
  <dcterms:created xsi:type="dcterms:W3CDTF">2025-01-23T09:38:00Z</dcterms:created>
  <dcterms:modified xsi:type="dcterms:W3CDTF">2025-11-03T13:16:00Z</dcterms:modified>
</cp:coreProperties>
</file>